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A2FB2" w14:textId="731653AB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Java Domain and Attributes</w:t>
      </w:r>
    </w:p>
    <w:p w14:paraId="3A94C17B" w14:textId="7EDF6EBF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Domain Formula 1</w:t>
      </w:r>
    </w:p>
    <w:p w14:paraId="18489606" w14:textId="5F4397E0" w:rsidR="00C45410" w:rsidRPr="00C45410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 xml:space="preserve">Formula One, also known as F1, is a single-seater auto racing competition which is considered the highest class of open-wheel motorsport. It was established in 1950 and is organized by the Fédération Internationale de </w:t>
      </w:r>
      <w:proofErr w:type="spellStart"/>
      <w:r w:rsidRPr="00C45410">
        <w:rPr>
          <w:sz w:val="36"/>
          <w:szCs w:val="36"/>
        </w:rPr>
        <w:t>l'Automobile</w:t>
      </w:r>
      <w:proofErr w:type="spellEnd"/>
      <w:r w:rsidRPr="00C45410">
        <w:rPr>
          <w:sz w:val="36"/>
          <w:szCs w:val="36"/>
        </w:rPr>
        <w:t xml:space="preserve"> (FIA). The competition consists of a series of races known as Grands Prix, held at various locations around the world.</w:t>
      </w:r>
    </w:p>
    <w:p w14:paraId="33B02598" w14:textId="77777777" w:rsidR="00C45410" w:rsidRPr="00C45410" w:rsidRDefault="00C45410" w:rsidP="00C45410">
      <w:pPr>
        <w:rPr>
          <w:sz w:val="36"/>
          <w:szCs w:val="36"/>
        </w:rPr>
      </w:pPr>
    </w:p>
    <w:p w14:paraId="079F01A7" w14:textId="5913661F" w:rsidR="00C45410" w:rsidRPr="00C45410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 xml:space="preserve">F1 teams and drivers compete for two championship titles, one for the team and one for the driver. The cars used in Formula One are specially designed for speed and </w:t>
      </w:r>
      <w:r w:rsidR="004F7A48" w:rsidRPr="00C45410">
        <w:rPr>
          <w:sz w:val="36"/>
          <w:szCs w:val="36"/>
        </w:rPr>
        <w:t>manoeuvrability and</w:t>
      </w:r>
      <w:r w:rsidRPr="00C45410">
        <w:rPr>
          <w:sz w:val="36"/>
          <w:szCs w:val="36"/>
        </w:rPr>
        <w:t xml:space="preserve"> feature cutting-edge technology.</w:t>
      </w:r>
    </w:p>
    <w:p w14:paraId="7A0F1771" w14:textId="77777777" w:rsidR="00C45410" w:rsidRPr="00C45410" w:rsidRDefault="00C45410" w:rsidP="00C45410">
      <w:pPr>
        <w:rPr>
          <w:sz w:val="36"/>
          <w:szCs w:val="36"/>
        </w:rPr>
      </w:pPr>
    </w:p>
    <w:p w14:paraId="5CA8A313" w14:textId="7BEC8BA0" w:rsidR="00AD5484" w:rsidRDefault="00C45410" w:rsidP="00C45410">
      <w:pPr>
        <w:rPr>
          <w:sz w:val="36"/>
          <w:szCs w:val="36"/>
        </w:rPr>
      </w:pPr>
      <w:r w:rsidRPr="00C45410">
        <w:rPr>
          <w:sz w:val="36"/>
          <w:szCs w:val="36"/>
        </w:rPr>
        <w:t>The current rules and regulations for F1 cars include specifications for engine size, aerodynamics, and weight. The racing is governed by a set of sporting and technical regulations set by the F</w:t>
      </w:r>
      <w:r w:rsidR="00AD5484">
        <w:rPr>
          <w:sz w:val="36"/>
          <w:szCs w:val="36"/>
        </w:rPr>
        <w:t xml:space="preserve"> </w:t>
      </w:r>
      <w:r>
        <w:rPr>
          <w:sz w:val="36"/>
          <w:szCs w:val="36"/>
        </w:rPr>
        <w:t>–</w:t>
      </w:r>
      <w:r w:rsidR="00AD5484">
        <w:rPr>
          <w:sz w:val="36"/>
          <w:szCs w:val="36"/>
        </w:rPr>
        <w:t xml:space="preserve"> Sports</w:t>
      </w:r>
    </w:p>
    <w:p w14:paraId="392C0448" w14:textId="77777777" w:rsidR="00C45410" w:rsidRDefault="00C45410">
      <w:pPr>
        <w:rPr>
          <w:sz w:val="36"/>
          <w:szCs w:val="36"/>
        </w:rPr>
      </w:pPr>
    </w:p>
    <w:p w14:paraId="1D53B4A2" w14:textId="77777777" w:rsidR="00536D44" w:rsidRDefault="00536D44">
      <w:pPr>
        <w:rPr>
          <w:sz w:val="36"/>
          <w:szCs w:val="36"/>
        </w:rPr>
      </w:pPr>
      <w:r>
        <w:rPr>
          <w:sz w:val="36"/>
          <w:szCs w:val="36"/>
        </w:rPr>
        <w:t>Entities:</w:t>
      </w:r>
    </w:p>
    <w:p w14:paraId="365F8F18" w14:textId="16D779A8" w:rsidR="008648C1" w:rsidRPr="008648C1" w:rsidRDefault="00536D44" w:rsidP="008648C1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536D44">
        <w:rPr>
          <w:sz w:val="36"/>
          <w:szCs w:val="36"/>
        </w:rPr>
        <w:t>Driver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</w:t>
      </w:r>
      <w:r w:rsidR="000B3ACF">
        <w:rPr>
          <w:sz w:val="36"/>
          <w:szCs w:val="36"/>
        </w:rPr>
        <w:t>(String)</w:t>
      </w:r>
      <w:r w:rsidR="008648C1">
        <w:rPr>
          <w:sz w:val="36"/>
          <w:szCs w:val="36"/>
        </w:rPr>
        <w:t>, Age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Nationality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Races Won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Podiums Taken</w:t>
      </w:r>
      <w:r w:rsidR="00C2206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Last </w:t>
      </w:r>
      <w:r w:rsidR="00A66E8F">
        <w:rPr>
          <w:sz w:val="36"/>
          <w:szCs w:val="36"/>
        </w:rPr>
        <w:t>Win (</w:t>
      </w:r>
      <w:r w:rsidR="00F2327E">
        <w:rPr>
          <w:sz w:val="36"/>
          <w:szCs w:val="36"/>
        </w:rPr>
        <w:t>String</w:t>
      </w:r>
      <w:r w:rsidR="003B3A2E">
        <w:rPr>
          <w:sz w:val="36"/>
          <w:szCs w:val="36"/>
        </w:rPr>
        <w:t>),</w:t>
      </w:r>
      <w:r w:rsidR="008648C1">
        <w:rPr>
          <w:sz w:val="36"/>
          <w:szCs w:val="36"/>
        </w:rPr>
        <w:t xml:space="preserve"> Fastest Laps</w:t>
      </w:r>
      <w:r w:rsidR="00F2327E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Races Starts</w:t>
      </w:r>
      <w:r w:rsidR="00387118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</w:t>
      </w:r>
      <w:r w:rsidR="003E3647">
        <w:rPr>
          <w:sz w:val="36"/>
          <w:szCs w:val="36"/>
        </w:rPr>
        <w:t>Debut</w:t>
      </w:r>
      <w:r w:rsidR="005D3B94">
        <w:rPr>
          <w:sz w:val="36"/>
          <w:szCs w:val="36"/>
        </w:rPr>
        <w:t xml:space="preserve"> Year</w:t>
      </w:r>
      <w:r w:rsidR="003E3647">
        <w:rPr>
          <w:sz w:val="36"/>
          <w:szCs w:val="36"/>
        </w:rPr>
        <w:t xml:space="preserve"> (Float)</w:t>
      </w:r>
      <w:r w:rsidR="008648C1">
        <w:rPr>
          <w:sz w:val="36"/>
          <w:szCs w:val="36"/>
        </w:rPr>
        <w:t xml:space="preserve">, Current </w:t>
      </w:r>
      <w:r w:rsidR="003B3A2E">
        <w:rPr>
          <w:sz w:val="36"/>
          <w:szCs w:val="36"/>
        </w:rPr>
        <w:t>Team (</w:t>
      </w:r>
      <w:r w:rsidR="00EC55E7">
        <w:rPr>
          <w:sz w:val="36"/>
          <w:szCs w:val="36"/>
        </w:rPr>
        <w:t>String).</w:t>
      </w:r>
    </w:p>
    <w:p w14:paraId="006AEE88" w14:textId="2FFA8A2A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Teams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Headquarters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Team-Principal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Brand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>, Title Sponsors</w:t>
      </w:r>
      <w:r w:rsidR="003B50CA">
        <w:rPr>
          <w:sz w:val="36"/>
          <w:szCs w:val="36"/>
        </w:rPr>
        <w:t xml:space="preserve"> </w:t>
      </w:r>
      <w:r w:rsidR="00EC55E7">
        <w:rPr>
          <w:sz w:val="36"/>
          <w:szCs w:val="36"/>
        </w:rPr>
        <w:t>(String)</w:t>
      </w:r>
      <w:r w:rsidR="008648C1">
        <w:rPr>
          <w:sz w:val="36"/>
          <w:szCs w:val="36"/>
        </w:rPr>
        <w:t xml:space="preserve">, </w:t>
      </w:r>
      <w:r w:rsidR="008648C1">
        <w:rPr>
          <w:sz w:val="36"/>
          <w:szCs w:val="36"/>
        </w:rPr>
        <w:lastRenderedPageBreak/>
        <w:t>Owners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Championships won</w:t>
      </w:r>
      <w:r w:rsidR="0072251E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Start </w:t>
      </w:r>
      <w:r w:rsidR="00C45410">
        <w:rPr>
          <w:sz w:val="36"/>
          <w:szCs w:val="36"/>
        </w:rPr>
        <w:t>Date (</w:t>
      </w:r>
      <w:r w:rsidR="00DD0704">
        <w:rPr>
          <w:sz w:val="36"/>
          <w:szCs w:val="36"/>
        </w:rPr>
        <w:t>Date)</w:t>
      </w:r>
      <w:r w:rsidR="008648C1">
        <w:rPr>
          <w:sz w:val="36"/>
          <w:szCs w:val="36"/>
        </w:rPr>
        <w:t>, Current drivers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No of team members</w:t>
      </w:r>
      <w:r w:rsidR="0072251E">
        <w:rPr>
          <w:sz w:val="36"/>
          <w:szCs w:val="36"/>
        </w:rPr>
        <w:t xml:space="preserve"> (Int)</w:t>
      </w:r>
      <w:r w:rsidR="008C5EB6">
        <w:rPr>
          <w:sz w:val="36"/>
          <w:szCs w:val="36"/>
        </w:rPr>
        <w:t>, car name</w:t>
      </w:r>
      <w:r w:rsidR="003B50CA">
        <w:rPr>
          <w:sz w:val="36"/>
          <w:szCs w:val="36"/>
        </w:rPr>
        <w:t xml:space="preserve"> (String)</w:t>
      </w:r>
      <w:r w:rsidR="008C5EB6">
        <w:rPr>
          <w:sz w:val="36"/>
          <w:szCs w:val="36"/>
        </w:rPr>
        <w:t>, car model</w:t>
      </w:r>
      <w:r w:rsidR="003B50CA">
        <w:rPr>
          <w:sz w:val="36"/>
          <w:szCs w:val="36"/>
        </w:rPr>
        <w:t xml:space="preserve"> (String)</w:t>
      </w:r>
      <w:r w:rsidR="008C5EB6">
        <w:rPr>
          <w:sz w:val="36"/>
          <w:szCs w:val="36"/>
        </w:rPr>
        <w:t xml:space="preserve">, engine </w:t>
      </w:r>
      <w:r w:rsidR="00A00D2D">
        <w:rPr>
          <w:sz w:val="36"/>
          <w:szCs w:val="36"/>
        </w:rPr>
        <w:t xml:space="preserve">used </w:t>
      </w:r>
      <w:r w:rsidR="003B50CA">
        <w:rPr>
          <w:sz w:val="36"/>
          <w:szCs w:val="36"/>
        </w:rPr>
        <w:t>(String)</w:t>
      </w:r>
    </w:p>
    <w:p w14:paraId="55797740" w14:textId="267B688E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Circuits</w:t>
      </w:r>
      <w:r w:rsidR="008648C1">
        <w:rPr>
          <w:sz w:val="36"/>
          <w:szCs w:val="36"/>
        </w:rPr>
        <w:t xml:space="preserve"> – Name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Length in Km, First Formula 1 race</w:t>
      </w:r>
      <w:r w:rsidR="003B50CA">
        <w:rPr>
          <w:sz w:val="36"/>
          <w:szCs w:val="36"/>
        </w:rPr>
        <w:t xml:space="preserve"> date</w:t>
      </w:r>
      <w:r w:rsidR="008648C1">
        <w:rPr>
          <w:sz w:val="36"/>
          <w:szCs w:val="36"/>
        </w:rPr>
        <w:t>, Owned or Managed By</w:t>
      </w:r>
      <w:r w:rsidR="003B50CA">
        <w:rPr>
          <w:sz w:val="36"/>
          <w:szCs w:val="36"/>
        </w:rPr>
        <w:t xml:space="preserve"> (String)</w:t>
      </w:r>
      <w:r w:rsidR="008648C1">
        <w:rPr>
          <w:sz w:val="36"/>
          <w:szCs w:val="36"/>
        </w:rPr>
        <w:t>, Total Occupancy</w:t>
      </w:r>
      <w:r w:rsidR="00852F5C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>, Highest Occupancy</w:t>
      </w:r>
      <w:r w:rsidR="00852F5C">
        <w:rPr>
          <w:sz w:val="36"/>
          <w:szCs w:val="36"/>
        </w:rPr>
        <w:t xml:space="preserve"> (Int)</w:t>
      </w:r>
      <w:r w:rsidR="008648C1">
        <w:rPr>
          <w:sz w:val="36"/>
          <w:szCs w:val="36"/>
        </w:rPr>
        <w:t xml:space="preserve">, Fastest-Lap time, </w:t>
      </w:r>
      <w:r w:rsidR="00A14F15">
        <w:rPr>
          <w:sz w:val="36"/>
          <w:szCs w:val="36"/>
        </w:rPr>
        <w:t>location</w:t>
      </w:r>
      <w:r w:rsidR="00852F5C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>, turns</w:t>
      </w:r>
      <w:r w:rsidR="00852F5C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>, layout</w:t>
      </w:r>
      <w:r w:rsidR="001B1071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>, designed by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</w:t>
      </w:r>
      <w:r w:rsidR="00DD0704">
        <w:rPr>
          <w:sz w:val="36"/>
          <w:szCs w:val="36"/>
        </w:rPr>
        <w:t xml:space="preserve"> </w:t>
      </w:r>
      <w:r w:rsidR="003B50CA">
        <w:rPr>
          <w:sz w:val="36"/>
          <w:szCs w:val="36"/>
        </w:rPr>
        <w:t xml:space="preserve">Number </w:t>
      </w:r>
      <w:r w:rsidR="001B1071">
        <w:rPr>
          <w:sz w:val="36"/>
          <w:szCs w:val="36"/>
        </w:rPr>
        <w:t>of laps</w:t>
      </w:r>
      <w:r w:rsidR="00DD0704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 xml:space="preserve">. </w:t>
      </w:r>
      <w:r w:rsidR="00A14F15">
        <w:rPr>
          <w:sz w:val="36"/>
          <w:szCs w:val="36"/>
        </w:rPr>
        <w:tab/>
      </w:r>
      <w:r w:rsidR="008648C1">
        <w:rPr>
          <w:sz w:val="36"/>
          <w:szCs w:val="36"/>
        </w:rPr>
        <w:t xml:space="preserve"> </w:t>
      </w:r>
    </w:p>
    <w:p w14:paraId="68B40EDB" w14:textId="1F153738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Season</w:t>
      </w:r>
      <w:r w:rsidR="00A14F15">
        <w:rPr>
          <w:sz w:val="36"/>
          <w:szCs w:val="36"/>
        </w:rPr>
        <w:t xml:space="preserve"> – Year, races</w:t>
      </w:r>
      <w:r w:rsidR="003B50CA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 xml:space="preserve">, calendar, driver </w:t>
      </w:r>
      <w:r w:rsidR="003B50CA">
        <w:rPr>
          <w:sz w:val="36"/>
          <w:szCs w:val="36"/>
        </w:rPr>
        <w:t>champion (String)</w:t>
      </w:r>
      <w:r w:rsidR="00A14F15">
        <w:rPr>
          <w:sz w:val="36"/>
          <w:szCs w:val="36"/>
        </w:rPr>
        <w:t>, constructor champion</w:t>
      </w:r>
      <w:r w:rsidR="003B50CA">
        <w:rPr>
          <w:sz w:val="36"/>
          <w:szCs w:val="36"/>
        </w:rPr>
        <w:t xml:space="preserve"> (String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no</w:t>
      </w:r>
      <w:r w:rsidR="00A14F15">
        <w:rPr>
          <w:sz w:val="36"/>
          <w:szCs w:val="36"/>
        </w:rPr>
        <w:t xml:space="preserve"> of races held</w:t>
      </w:r>
      <w:r w:rsidR="001B1071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no</w:t>
      </w:r>
      <w:r w:rsidR="00A14F15">
        <w:rPr>
          <w:sz w:val="36"/>
          <w:szCs w:val="36"/>
        </w:rPr>
        <w:t xml:space="preserve"> of teams </w:t>
      </w:r>
      <w:r w:rsidR="00C45410">
        <w:rPr>
          <w:sz w:val="36"/>
          <w:szCs w:val="36"/>
        </w:rPr>
        <w:t>participated (</w:t>
      </w:r>
      <w:r w:rsidR="001B1071">
        <w:rPr>
          <w:sz w:val="36"/>
          <w:szCs w:val="36"/>
        </w:rPr>
        <w:t>Int)</w:t>
      </w:r>
      <w:r w:rsidR="00A14F15">
        <w:rPr>
          <w:sz w:val="36"/>
          <w:szCs w:val="36"/>
        </w:rPr>
        <w:t>, No of drivers</w:t>
      </w:r>
      <w:r w:rsidR="001B1071">
        <w:rPr>
          <w:sz w:val="36"/>
          <w:szCs w:val="36"/>
        </w:rPr>
        <w:t xml:space="preserve"> (Int)</w:t>
      </w:r>
      <w:r w:rsidR="00A14F15">
        <w:rPr>
          <w:sz w:val="36"/>
          <w:szCs w:val="36"/>
        </w:rPr>
        <w:t>, drivers, teams</w:t>
      </w:r>
      <w:r w:rsidR="00253595">
        <w:rPr>
          <w:sz w:val="36"/>
          <w:szCs w:val="36"/>
        </w:rPr>
        <w:t xml:space="preserve"> </w:t>
      </w:r>
      <w:r w:rsidR="003B50CA">
        <w:rPr>
          <w:sz w:val="36"/>
          <w:szCs w:val="36"/>
        </w:rPr>
        <w:t>(String)</w:t>
      </w:r>
      <w:r w:rsidR="00A14F15">
        <w:rPr>
          <w:sz w:val="36"/>
          <w:szCs w:val="36"/>
        </w:rPr>
        <w:t xml:space="preserve">, </w:t>
      </w:r>
      <w:r w:rsidR="00324102">
        <w:rPr>
          <w:sz w:val="36"/>
          <w:szCs w:val="36"/>
        </w:rPr>
        <w:t>Winner present season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Fastest-Lap, date, car</w:t>
      </w:r>
      <w:r w:rsidR="003B50CA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laps completed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 xml:space="preserve"> </w:t>
      </w:r>
      <w:r w:rsidR="00A14F15">
        <w:rPr>
          <w:sz w:val="36"/>
          <w:szCs w:val="36"/>
        </w:rPr>
        <w:t xml:space="preserve"> </w:t>
      </w:r>
    </w:p>
    <w:p w14:paraId="41C3676B" w14:textId="42DB0B5D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 xml:space="preserve">Engine </w:t>
      </w:r>
      <w:r w:rsidR="00324102">
        <w:rPr>
          <w:sz w:val="36"/>
          <w:szCs w:val="36"/>
        </w:rPr>
        <w:t xml:space="preserve">Manufacturers </w:t>
      </w:r>
      <w:r w:rsidR="00253595">
        <w:rPr>
          <w:sz w:val="36"/>
          <w:szCs w:val="36"/>
        </w:rPr>
        <w:t>–</w:t>
      </w:r>
      <w:r w:rsidR="00324102">
        <w:rPr>
          <w:sz w:val="36"/>
          <w:szCs w:val="36"/>
        </w:rPr>
        <w:t xml:space="preserve">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Engine Typ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Year, Powertrain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Buye</w:t>
      </w:r>
      <w:r w:rsidR="00B755EF">
        <w:rPr>
          <w:sz w:val="36"/>
          <w:szCs w:val="36"/>
        </w:rPr>
        <w:t>rs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 xml:space="preserve">, </w:t>
      </w:r>
      <w:r w:rsidR="00B755EF">
        <w:rPr>
          <w:sz w:val="36"/>
          <w:szCs w:val="36"/>
        </w:rPr>
        <w:t>Price,</w:t>
      </w:r>
      <w:r w:rsidR="00324102">
        <w:rPr>
          <w:sz w:val="36"/>
          <w:szCs w:val="36"/>
        </w:rPr>
        <w:t xml:space="preserve"> Country of origin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Reliability Issue Count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>, Power Produced</w:t>
      </w:r>
      <w:r w:rsidR="00504169">
        <w:rPr>
          <w:sz w:val="36"/>
          <w:szCs w:val="36"/>
        </w:rPr>
        <w:t xml:space="preserve"> (Float)</w:t>
      </w:r>
      <w:r w:rsidR="00324102">
        <w:rPr>
          <w:sz w:val="36"/>
          <w:szCs w:val="36"/>
        </w:rPr>
        <w:t>, Fuel-Type</w:t>
      </w:r>
      <w:r w:rsidR="00253595">
        <w:rPr>
          <w:sz w:val="36"/>
          <w:szCs w:val="36"/>
        </w:rPr>
        <w:t xml:space="preserve"> (String)</w:t>
      </w:r>
    </w:p>
    <w:p w14:paraId="70692252" w14:textId="2652AA97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Era</w:t>
      </w:r>
    </w:p>
    <w:p w14:paraId="4C673520" w14:textId="054E8ACE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Standings</w:t>
      </w:r>
      <w:r w:rsidR="00324102">
        <w:rPr>
          <w:sz w:val="36"/>
          <w:szCs w:val="36"/>
        </w:rPr>
        <w:t xml:space="preserve"> – Year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>, Driver’s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Team Name</w:t>
      </w:r>
      <w:r w:rsidR="00253595">
        <w:rPr>
          <w:sz w:val="36"/>
          <w:szCs w:val="36"/>
        </w:rPr>
        <w:t xml:space="preserve"> (String)</w:t>
      </w:r>
      <w:r w:rsidR="00324102">
        <w:rPr>
          <w:sz w:val="36"/>
          <w:szCs w:val="36"/>
        </w:rPr>
        <w:t>, Points</w:t>
      </w:r>
      <w:r w:rsidR="00504169">
        <w:rPr>
          <w:sz w:val="36"/>
          <w:szCs w:val="36"/>
        </w:rPr>
        <w:t xml:space="preserve"> (Int)</w:t>
      </w:r>
      <w:r w:rsidR="00324102">
        <w:rPr>
          <w:sz w:val="36"/>
          <w:szCs w:val="36"/>
        </w:rPr>
        <w:t xml:space="preserve">, </w:t>
      </w:r>
      <w:r w:rsidR="00B755EF">
        <w:rPr>
          <w:sz w:val="36"/>
          <w:szCs w:val="36"/>
        </w:rPr>
        <w:t>positions</w:t>
      </w:r>
      <w:r w:rsidR="00504169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 xml:space="preserve">, </w:t>
      </w:r>
      <w:r w:rsidR="00A77A42">
        <w:rPr>
          <w:sz w:val="36"/>
          <w:szCs w:val="36"/>
        </w:rPr>
        <w:t>Powertrain (</w:t>
      </w:r>
      <w:r w:rsidR="00504169">
        <w:rPr>
          <w:sz w:val="36"/>
          <w:szCs w:val="36"/>
        </w:rPr>
        <w:t>String)</w:t>
      </w:r>
      <w:r w:rsidR="00B755EF">
        <w:rPr>
          <w:sz w:val="36"/>
          <w:szCs w:val="36"/>
        </w:rPr>
        <w:t xml:space="preserve">, Car Name </w:t>
      </w:r>
      <w:r w:rsidR="00253595">
        <w:rPr>
          <w:sz w:val="36"/>
          <w:szCs w:val="36"/>
        </w:rPr>
        <w:t>(String)</w:t>
      </w:r>
    </w:p>
    <w:p w14:paraId="3C765A09" w14:textId="20B39753" w:rsidR="00536D44" w:rsidRDefault="00536D44" w:rsidP="00536D44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Championship</w:t>
      </w:r>
      <w:r w:rsidR="00B755EF">
        <w:rPr>
          <w:sz w:val="36"/>
          <w:szCs w:val="36"/>
        </w:rPr>
        <w:t xml:space="preserve"> – Year</w:t>
      </w:r>
      <w:r w:rsidR="00504169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>, Winn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Driver Champion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Teams Winn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 xml:space="preserve">, laps </w:t>
      </w:r>
      <w:r w:rsidR="00806B45">
        <w:rPr>
          <w:sz w:val="36"/>
          <w:szCs w:val="36"/>
        </w:rPr>
        <w:t>completed</w:t>
      </w:r>
      <w:r w:rsidR="00504169">
        <w:rPr>
          <w:sz w:val="36"/>
          <w:szCs w:val="36"/>
        </w:rPr>
        <w:t xml:space="preserve"> (Int)</w:t>
      </w:r>
      <w:r w:rsidR="00806B45">
        <w:rPr>
          <w:sz w:val="36"/>
          <w:szCs w:val="36"/>
        </w:rPr>
        <w:t>,</w:t>
      </w:r>
      <w:r w:rsidR="00B755EF">
        <w:rPr>
          <w:sz w:val="36"/>
          <w:szCs w:val="36"/>
        </w:rPr>
        <w:t xml:space="preserve"> </w:t>
      </w:r>
      <w:r w:rsidR="009A55CB">
        <w:rPr>
          <w:sz w:val="36"/>
          <w:szCs w:val="36"/>
        </w:rPr>
        <w:t>M</w:t>
      </w:r>
      <w:r w:rsidR="00B755EF">
        <w:rPr>
          <w:sz w:val="36"/>
          <w:szCs w:val="36"/>
        </w:rPr>
        <w:t>ost reliable team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most reliable driver</w:t>
      </w:r>
      <w:r w:rsidR="00253595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highest DNF’s</w:t>
      </w:r>
      <w:r w:rsidR="00544CCD">
        <w:rPr>
          <w:sz w:val="36"/>
          <w:szCs w:val="36"/>
        </w:rPr>
        <w:t xml:space="preserve"> </w:t>
      </w:r>
      <w:r w:rsidR="00253595">
        <w:rPr>
          <w:sz w:val="36"/>
          <w:szCs w:val="36"/>
        </w:rPr>
        <w:t>(String)</w:t>
      </w:r>
      <w:r w:rsidR="00B755EF">
        <w:rPr>
          <w:sz w:val="36"/>
          <w:szCs w:val="36"/>
        </w:rPr>
        <w:t xml:space="preserve"> </w:t>
      </w:r>
    </w:p>
    <w:p w14:paraId="3F0248AE" w14:textId="3EBE9713" w:rsidR="008648C1" w:rsidRDefault="008648C1" w:rsidP="008648C1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Tyre partner</w:t>
      </w:r>
      <w:r w:rsidR="00B755EF">
        <w:rPr>
          <w:sz w:val="36"/>
          <w:szCs w:val="36"/>
        </w:rPr>
        <w:t xml:space="preserve"> – Nam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Year</w:t>
      </w:r>
      <w:r w:rsidR="00A77A42">
        <w:rPr>
          <w:sz w:val="36"/>
          <w:szCs w:val="36"/>
        </w:rPr>
        <w:t xml:space="preserve"> (Int)</w:t>
      </w:r>
      <w:r w:rsidR="00B755EF">
        <w:rPr>
          <w:sz w:val="36"/>
          <w:szCs w:val="36"/>
        </w:rPr>
        <w:t>, Types of Compounds used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Compounds available</w:t>
      </w:r>
      <w:r w:rsidR="00544CCD">
        <w:rPr>
          <w:sz w:val="36"/>
          <w:szCs w:val="36"/>
        </w:rPr>
        <w:t xml:space="preserve"> (String)</w:t>
      </w:r>
    </w:p>
    <w:p w14:paraId="7292D758" w14:textId="30B67744" w:rsidR="00536D44" w:rsidRDefault="008648C1" w:rsidP="008648C1">
      <w:pPr>
        <w:ind w:left="360"/>
        <w:rPr>
          <w:sz w:val="36"/>
          <w:szCs w:val="36"/>
        </w:rPr>
      </w:pPr>
      <w:r w:rsidRPr="008648C1">
        <w:rPr>
          <w:sz w:val="36"/>
          <w:szCs w:val="36"/>
        </w:rPr>
        <w:lastRenderedPageBreak/>
        <w:t>10. Sponsors</w:t>
      </w:r>
      <w:r w:rsidR="00B755EF">
        <w:rPr>
          <w:sz w:val="36"/>
          <w:szCs w:val="36"/>
        </w:rPr>
        <w:t xml:space="preserve"> – Sponsor Nam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Sponsor Typ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Brand Type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Owner of the brand</w:t>
      </w:r>
      <w:r w:rsidR="00544CCD">
        <w:rPr>
          <w:sz w:val="36"/>
          <w:szCs w:val="36"/>
        </w:rPr>
        <w:t xml:space="preserve"> (String)</w:t>
      </w:r>
      <w:r w:rsidR="00B755EF">
        <w:rPr>
          <w:sz w:val="36"/>
          <w:szCs w:val="36"/>
        </w:rPr>
        <w:t>, Sponsored Amount</w:t>
      </w:r>
      <w:r w:rsidR="00544CCD">
        <w:rPr>
          <w:sz w:val="36"/>
          <w:szCs w:val="36"/>
        </w:rPr>
        <w:t xml:space="preserve"> </w:t>
      </w:r>
      <w:r w:rsidR="00A77A42">
        <w:rPr>
          <w:sz w:val="36"/>
          <w:szCs w:val="36"/>
        </w:rPr>
        <w:t>(Int)</w:t>
      </w:r>
    </w:p>
    <w:p w14:paraId="6ABC280C" w14:textId="59B26F52" w:rsidR="008648C1" w:rsidRDefault="008648C1" w:rsidP="008648C1">
      <w:pPr>
        <w:ind w:left="360"/>
        <w:rPr>
          <w:sz w:val="36"/>
          <w:szCs w:val="36"/>
        </w:rPr>
      </w:pPr>
      <w:r>
        <w:rPr>
          <w:sz w:val="36"/>
          <w:szCs w:val="36"/>
        </w:rPr>
        <w:t xml:space="preserve">11. </w:t>
      </w:r>
      <w:r w:rsidR="00A14F15">
        <w:rPr>
          <w:sz w:val="36"/>
          <w:szCs w:val="36"/>
        </w:rPr>
        <w:t>Regulations Changed</w:t>
      </w:r>
      <w:r w:rsidR="009A55CB">
        <w:rPr>
          <w:sz w:val="36"/>
          <w:szCs w:val="36"/>
        </w:rPr>
        <w:t xml:space="preserve"> – Regulation Name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</w:t>
      </w:r>
      <w:r w:rsidR="004F1196">
        <w:rPr>
          <w:sz w:val="36"/>
          <w:szCs w:val="36"/>
        </w:rPr>
        <w:t>t</w:t>
      </w:r>
      <w:r w:rsidR="00B96E04">
        <w:rPr>
          <w:sz w:val="36"/>
          <w:szCs w:val="36"/>
        </w:rPr>
        <w:t>ring)</w:t>
      </w:r>
      <w:r w:rsidR="009A55CB">
        <w:rPr>
          <w:sz w:val="36"/>
          <w:szCs w:val="36"/>
        </w:rPr>
        <w:t>, Regulation Year</w:t>
      </w:r>
      <w:r w:rsidR="00A77A42">
        <w:rPr>
          <w:sz w:val="36"/>
          <w:szCs w:val="36"/>
        </w:rPr>
        <w:t xml:space="preserve"> (Int)</w:t>
      </w:r>
      <w:r w:rsidR="009A55CB">
        <w:rPr>
          <w:sz w:val="36"/>
          <w:szCs w:val="36"/>
        </w:rPr>
        <w:t>, Regulation Type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tring)</w:t>
      </w:r>
      <w:r w:rsidR="009A55CB">
        <w:rPr>
          <w:sz w:val="36"/>
          <w:szCs w:val="36"/>
        </w:rPr>
        <w:t xml:space="preserve">, </w:t>
      </w:r>
      <w:r w:rsidR="00A73D02">
        <w:rPr>
          <w:sz w:val="36"/>
          <w:szCs w:val="36"/>
        </w:rPr>
        <w:t>Regulation Motives</w:t>
      </w:r>
      <w:r w:rsidR="00FD1B1B">
        <w:rPr>
          <w:sz w:val="36"/>
          <w:szCs w:val="36"/>
        </w:rPr>
        <w:t xml:space="preserve"> </w:t>
      </w:r>
      <w:r w:rsidR="00B96E04">
        <w:rPr>
          <w:sz w:val="36"/>
          <w:szCs w:val="36"/>
        </w:rPr>
        <w:t>(String)</w:t>
      </w:r>
      <w:r w:rsidR="00A73D02">
        <w:rPr>
          <w:sz w:val="36"/>
          <w:szCs w:val="36"/>
        </w:rPr>
        <w:t>,</w:t>
      </w:r>
      <w:r w:rsidR="00122391">
        <w:rPr>
          <w:sz w:val="36"/>
          <w:szCs w:val="36"/>
        </w:rPr>
        <w:t xml:space="preserve"> Changes Done in?</w:t>
      </w:r>
      <w:r w:rsidR="00A73D02">
        <w:rPr>
          <w:sz w:val="36"/>
          <w:szCs w:val="36"/>
        </w:rPr>
        <w:t xml:space="preserve"> </w:t>
      </w:r>
    </w:p>
    <w:p w14:paraId="16C38C08" w14:textId="42F482DE" w:rsidR="00BB4DE2" w:rsidRDefault="00BB4DE2" w:rsidP="00A627B2">
      <w:pPr>
        <w:ind w:left="360"/>
        <w:rPr>
          <w:sz w:val="36"/>
          <w:szCs w:val="36"/>
        </w:rPr>
      </w:pPr>
    </w:p>
    <w:p w14:paraId="394D61EE" w14:textId="68B2B4C9" w:rsidR="00AD5484" w:rsidRDefault="00AD5484" w:rsidP="00A627B2">
      <w:pPr>
        <w:ind w:left="360"/>
        <w:rPr>
          <w:sz w:val="36"/>
          <w:szCs w:val="36"/>
        </w:rPr>
      </w:pPr>
    </w:p>
    <w:p w14:paraId="2ACE6E3E" w14:textId="4C681797" w:rsidR="00AD5484" w:rsidRDefault="00AD5484" w:rsidP="00A627B2">
      <w:pPr>
        <w:ind w:left="360"/>
        <w:rPr>
          <w:sz w:val="36"/>
          <w:szCs w:val="36"/>
        </w:rPr>
      </w:pPr>
    </w:p>
    <w:p w14:paraId="505DD83E" w14:textId="77777777" w:rsidR="00AD5484" w:rsidRDefault="00AD5484" w:rsidP="00A627B2">
      <w:pPr>
        <w:ind w:left="360"/>
        <w:rPr>
          <w:sz w:val="36"/>
          <w:szCs w:val="36"/>
        </w:rPr>
      </w:pPr>
    </w:p>
    <w:p w14:paraId="059FF553" w14:textId="64933230" w:rsidR="00AD5484" w:rsidRDefault="00AD5484" w:rsidP="00A627B2">
      <w:pPr>
        <w:ind w:left="360"/>
        <w:rPr>
          <w:sz w:val="36"/>
          <w:szCs w:val="36"/>
        </w:rPr>
      </w:pPr>
    </w:p>
    <w:p w14:paraId="7DF94EC0" w14:textId="604F0A7E" w:rsidR="00AD5484" w:rsidRDefault="00AD5484" w:rsidP="00A627B2">
      <w:pPr>
        <w:ind w:left="360"/>
        <w:rPr>
          <w:sz w:val="36"/>
          <w:szCs w:val="36"/>
        </w:rPr>
      </w:pPr>
    </w:p>
    <w:p w14:paraId="53526F98" w14:textId="1C9002AC" w:rsidR="00AD5484" w:rsidRDefault="00AD5484" w:rsidP="00A627B2">
      <w:pPr>
        <w:ind w:left="360"/>
        <w:rPr>
          <w:sz w:val="36"/>
          <w:szCs w:val="36"/>
        </w:rPr>
      </w:pPr>
    </w:p>
    <w:p w14:paraId="7317FF13" w14:textId="311E8FDA" w:rsidR="00AD5484" w:rsidRDefault="00AD5484" w:rsidP="00AD5484">
      <w:pPr>
        <w:rPr>
          <w:sz w:val="36"/>
          <w:szCs w:val="36"/>
        </w:rPr>
      </w:pPr>
    </w:p>
    <w:p w14:paraId="7C816321" w14:textId="0AC4D287" w:rsidR="00A7592A" w:rsidRDefault="00A7592A" w:rsidP="00AD5484">
      <w:pPr>
        <w:rPr>
          <w:sz w:val="36"/>
          <w:szCs w:val="36"/>
        </w:rPr>
      </w:pPr>
    </w:p>
    <w:p w14:paraId="0170748A" w14:textId="03FC6D66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Details About the Entities</w:t>
      </w:r>
    </w:p>
    <w:p w14:paraId="05FD971C" w14:textId="057B5E6B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1. Driver</w:t>
      </w:r>
    </w:p>
    <w:p w14:paraId="0C84CB27" w14:textId="0EAC826E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As formula 1 includes cars, we need a professional driver who has lots of training and experience to drive that </w:t>
      </w:r>
      <w:r w:rsidR="00C45410">
        <w:rPr>
          <w:sz w:val="36"/>
          <w:szCs w:val="36"/>
        </w:rPr>
        <w:t>as well</w:t>
      </w:r>
      <w:r>
        <w:rPr>
          <w:sz w:val="36"/>
          <w:szCs w:val="36"/>
        </w:rPr>
        <w:t>.</w:t>
      </w:r>
    </w:p>
    <w:p w14:paraId="575992D3" w14:textId="2F915EB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2. Teams</w:t>
      </w:r>
    </w:p>
    <w:p w14:paraId="76EA7072" w14:textId="6058270F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Formula 1 is a competition, </w:t>
      </w:r>
      <w:r w:rsidR="00C45410">
        <w:rPr>
          <w:sz w:val="36"/>
          <w:szCs w:val="36"/>
        </w:rPr>
        <w:t>we</w:t>
      </w:r>
      <w:r>
        <w:rPr>
          <w:sz w:val="36"/>
          <w:szCs w:val="36"/>
        </w:rPr>
        <w:t xml:space="preserve"> have teams who compete in the championships</w:t>
      </w:r>
    </w:p>
    <w:p w14:paraId="4A86199F" w14:textId="292EC4F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Each team have their own brand to promote and will have their funding also generated from that itself.</w:t>
      </w:r>
    </w:p>
    <w:p w14:paraId="024620E7" w14:textId="6E09E2C1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3. Circuits</w:t>
      </w:r>
    </w:p>
    <w:p w14:paraId="0C4D0126" w14:textId="6928D0DB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Formula 1 is held in various circuits in different countries across the globe</w:t>
      </w:r>
    </w:p>
    <w:p w14:paraId="77EDD9B3" w14:textId="2B8C0B0C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Circuits can be street and track based </w:t>
      </w:r>
      <w:r w:rsidR="000B15C3">
        <w:rPr>
          <w:sz w:val="36"/>
          <w:szCs w:val="36"/>
        </w:rPr>
        <w:t>as well</w:t>
      </w:r>
    </w:p>
    <w:p w14:paraId="5F61A998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4. Season</w:t>
      </w:r>
    </w:p>
    <w:p w14:paraId="706E9799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A formula 1 season is all he races which take place in that particular year.</w:t>
      </w:r>
    </w:p>
    <w:p w14:paraId="1566173F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It normally starts in the march of every year and end in December.</w:t>
      </w:r>
    </w:p>
    <w:p w14:paraId="1C13F48E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5. Engine of the cars play crucial role. Teams who participate in the competition can manufacture their own engines or buy from someone else.</w:t>
      </w:r>
    </w:p>
    <w:p w14:paraId="0EE2DA58" w14:textId="52663B09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Teams who </w:t>
      </w:r>
      <w:r w:rsidR="000B15C3">
        <w:rPr>
          <w:sz w:val="36"/>
          <w:szCs w:val="36"/>
        </w:rPr>
        <w:t>can’t</w:t>
      </w:r>
      <w:r>
        <w:rPr>
          <w:sz w:val="36"/>
          <w:szCs w:val="36"/>
        </w:rPr>
        <w:t xml:space="preserve"> manufacture buy it from other manufacturers. Notable manufacturers have been Mercedes Benz, Ferrari, Honda, Renault Etc</w:t>
      </w:r>
    </w:p>
    <w:p w14:paraId="5E2203FB" w14:textId="77777777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7. Standings Provides all the details about the drivers like points, standings , driver wins, team wins etc</w:t>
      </w:r>
    </w:p>
    <w:p w14:paraId="5DE1492F" w14:textId="46814EAC" w:rsidR="00A7592A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It gives </w:t>
      </w:r>
      <w:r w:rsidR="000B15C3">
        <w:rPr>
          <w:sz w:val="36"/>
          <w:szCs w:val="36"/>
        </w:rPr>
        <w:t>information of the current and old championship details.</w:t>
      </w:r>
    </w:p>
    <w:p w14:paraId="540C5672" w14:textId="6FECFF44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>8. Championship provides details about one more year details.</w:t>
      </w:r>
    </w:p>
    <w:p w14:paraId="7209D28E" w14:textId="5829CA78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>Ideally the information and infographics about the driver and constructor championship winner and other statistical analysed data</w:t>
      </w:r>
    </w:p>
    <w:p w14:paraId="21C89020" w14:textId="6974635B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9. Tyre plays another important role as the cars regardless of how much fast they are they have to rely only on four tyres.</w:t>
      </w:r>
    </w:p>
    <w:p w14:paraId="311486DB" w14:textId="4C3CC26C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There are tyre manufacturers who supply and </w:t>
      </w:r>
      <w:r w:rsidR="00C45410">
        <w:rPr>
          <w:sz w:val="36"/>
          <w:szCs w:val="36"/>
        </w:rPr>
        <w:t>sponsor</w:t>
      </w:r>
      <w:r>
        <w:rPr>
          <w:sz w:val="36"/>
          <w:szCs w:val="36"/>
        </w:rPr>
        <w:t xml:space="preserve"> 1000’s of tyres </w:t>
      </w:r>
      <w:r w:rsidR="00C45410">
        <w:rPr>
          <w:sz w:val="36"/>
          <w:szCs w:val="36"/>
        </w:rPr>
        <w:t>every</w:t>
      </w:r>
      <w:r>
        <w:rPr>
          <w:sz w:val="36"/>
          <w:szCs w:val="36"/>
        </w:rPr>
        <w:t xml:space="preserve"> year to the teams </w:t>
      </w:r>
    </w:p>
    <w:p w14:paraId="73D0F73F" w14:textId="6F884FB9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10.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are the important part in any sports business.</w:t>
      </w:r>
    </w:p>
    <w:p w14:paraId="22F6A39C" w14:textId="4922F0DE" w:rsidR="000B15C3" w:rsidRDefault="000B15C3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And there area lot of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for formula 1 like tyre, official </w:t>
      </w:r>
      <w:r w:rsidR="00C45410">
        <w:rPr>
          <w:sz w:val="36"/>
          <w:szCs w:val="36"/>
        </w:rPr>
        <w:t>sponsors</w:t>
      </w:r>
      <w:r>
        <w:rPr>
          <w:sz w:val="36"/>
          <w:szCs w:val="36"/>
        </w:rPr>
        <w:t xml:space="preserve"> how sponsor on the basis </w:t>
      </w:r>
      <w:r w:rsidR="00C45410">
        <w:rPr>
          <w:sz w:val="36"/>
          <w:szCs w:val="36"/>
        </w:rPr>
        <w:t>on</w:t>
      </w:r>
      <w:r>
        <w:rPr>
          <w:sz w:val="36"/>
          <w:szCs w:val="36"/>
        </w:rPr>
        <w:t xml:space="preserve"> their budget.</w:t>
      </w:r>
    </w:p>
    <w:p w14:paraId="1E146484" w14:textId="0BB91E46" w:rsidR="00A7592A" w:rsidRDefault="00C45410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11. Regulations are the changes done to the adopted technology and methodology to bring changes with the teams. Regulation changes are made to make the champion </w:t>
      </w:r>
      <w:proofErr w:type="spellStart"/>
      <w:r>
        <w:rPr>
          <w:sz w:val="36"/>
          <w:szCs w:val="36"/>
        </w:rPr>
        <w:t>nship</w:t>
      </w:r>
      <w:proofErr w:type="spellEnd"/>
      <w:r>
        <w:rPr>
          <w:sz w:val="36"/>
          <w:szCs w:val="36"/>
        </w:rPr>
        <w:t xml:space="preserve"> challenging for the teams or to bring some environmental concerns as changes</w:t>
      </w:r>
    </w:p>
    <w:p w14:paraId="14C549CD" w14:textId="6FAD01E1" w:rsidR="00A7592A" w:rsidRDefault="00A7592A" w:rsidP="00AD5484">
      <w:pPr>
        <w:rPr>
          <w:sz w:val="36"/>
          <w:szCs w:val="36"/>
        </w:rPr>
      </w:pPr>
    </w:p>
    <w:p w14:paraId="5B2E0EB8" w14:textId="10F79DF6" w:rsidR="00A7592A" w:rsidRDefault="00A7592A" w:rsidP="00AD5484">
      <w:pPr>
        <w:rPr>
          <w:sz w:val="36"/>
          <w:szCs w:val="36"/>
        </w:rPr>
      </w:pPr>
    </w:p>
    <w:p w14:paraId="0673962D" w14:textId="1B54EB7B" w:rsidR="00A7592A" w:rsidRDefault="00A7592A" w:rsidP="00AD5484">
      <w:pPr>
        <w:rPr>
          <w:sz w:val="36"/>
          <w:szCs w:val="36"/>
        </w:rPr>
      </w:pPr>
    </w:p>
    <w:p w14:paraId="23DA8AD4" w14:textId="77777777" w:rsidR="00A7592A" w:rsidRDefault="00A7592A" w:rsidP="00AD5484">
      <w:pPr>
        <w:rPr>
          <w:sz w:val="36"/>
          <w:szCs w:val="36"/>
        </w:rPr>
      </w:pPr>
    </w:p>
    <w:p w14:paraId="5CF5C184" w14:textId="52B5B200" w:rsidR="00AD5484" w:rsidRDefault="00A7592A" w:rsidP="00AD5484">
      <w:pPr>
        <w:rPr>
          <w:sz w:val="36"/>
          <w:szCs w:val="36"/>
        </w:rPr>
      </w:pPr>
      <w:r>
        <w:rPr>
          <w:sz w:val="36"/>
          <w:szCs w:val="36"/>
        </w:rPr>
        <w:t>Driver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C6DA3AC" w14:textId="77777777" w:rsidTr="00AD5484">
        <w:trPr>
          <w:trHeight w:val="519"/>
        </w:trPr>
        <w:tc>
          <w:tcPr>
            <w:tcW w:w="3730" w:type="dxa"/>
          </w:tcPr>
          <w:p w14:paraId="7506E785" w14:textId="52571D9D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24ECDBEB" w14:textId="686110D8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DBD90ED" w14:textId="7BD569EE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0C79E15" w14:textId="77777777" w:rsidTr="00AD5484">
        <w:trPr>
          <w:trHeight w:val="594"/>
        </w:trPr>
        <w:tc>
          <w:tcPr>
            <w:tcW w:w="3730" w:type="dxa"/>
          </w:tcPr>
          <w:p w14:paraId="752CD393" w14:textId="7D3BCA83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53BDA34A" w14:textId="7460FF8B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D2E3583" w14:textId="3C08BFC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2EA38FD4" w14:textId="77777777" w:rsidTr="00AD5484">
        <w:trPr>
          <w:trHeight w:val="594"/>
        </w:trPr>
        <w:tc>
          <w:tcPr>
            <w:tcW w:w="3730" w:type="dxa"/>
          </w:tcPr>
          <w:p w14:paraId="721B325A" w14:textId="501A7174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Number</w:t>
            </w:r>
          </w:p>
        </w:tc>
        <w:tc>
          <w:tcPr>
            <w:tcW w:w="3713" w:type="dxa"/>
          </w:tcPr>
          <w:p w14:paraId="18679FB5" w14:textId="26CDAEB9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5A66A3B7" w14:textId="6564DB1D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umber of the driver given by governing bodies (</w:t>
            </w:r>
            <w:hyperlink r:id="rId10" w:history="1">
              <w:r w:rsidR="00A7592A">
                <w:rPr>
                  <w:rStyle w:val="Hyperlink"/>
                  <w:sz w:val="36"/>
                  <w:szCs w:val="36"/>
                </w:rPr>
                <w:t>e</w:t>
              </w:r>
            </w:hyperlink>
            <w:r>
              <w:rPr>
                <w:sz w:val="36"/>
                <w:szCs w:val="36"/>
              </w:rPr>
              <w:t>)</w:t>
            </w:r>
          </w:p>
        </w:tc>
      </w:tr>
      <w:tr w:rsidR="00AD5484" w14:paraId="1880AE10" w14:textId="77777777" w:rsidTr="00AD5484">
        <w:trPr>
          <w:trHeight w:val="519"/>
        </w:trPr>
        <w:tc>
          <w:tcPr>
            <w:tcW w:w="3730" w:type="dxa"/>
          </w:tcPr>
          <w:p w14:paraId="65086E02" w14:textId="4BAF9030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</w:t>
            </w:r>
          </w:p>
        </w:tc>
        <w:tc>
          <w:tcPr>
            <w:tcW w:w="3713" w:type="dxa"/>
          </w:tcPr>
          <w:p w14:paraId="0F712F87" w14:textId="4416A9EB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438F7A2" w14:textId="1ECD89F7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 of the driver</w:t>
            </w:r>
          </w:p>
        </w:tc>
      </w:tr>
      <w:tr w:rsidR="00AD5484" w14:paraId="1BEB897C" w14:textId="77777777" w:rsidTr="00AD5484">
        <w:trPr>
          <w:trHeight w:val="519"/>
        </w:trPr>
        <w:tc>
          <w:tcPr>
            <w:tcW w:w="3730" w:type="dxa"/>
          </w:tcPr>
          <w:p w14:paraId="1BA255BC" w14:textId="664951D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</w:t>
            </w:r>
          </w:p>
        </w:tc>
        <w:tc>
          <w:tcPr>
            <w:tcW w:w="3713" w:type="dxa"/>
          </w:tcPr>
          <w:p w14:paraId="3DBFD06F" w14:textId="5B2C5C7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2AC0294" w14:textId="0716BC3A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 of driver</w:t>
            </w:r>
          </w:p>
        </w:tc>
      </w:tr>
      <w:tr w:rsidR="00AD5484" w14:paraId="296D984C" w14:textId="77777777" w:rsidTr="00AD5484">
        <w:trPr>
          <w:trHeight w:val="519"/>
        </w:trPr>
        <w:tc>
          <w:tcPr>
            <w:tcW w:w="3730" w:type="dxa"/>
          </w:tcPr>
          <w:p w14:paraId="360629D9" w14:textId="1E161B1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diums Taken</w:t>
            </w:r>
          </w:p>
        </w:tc>
        <w:tc>
          <w:tcPr>
            <w:tcW w:w="3713" w:type="dxa"/>
          </w:tcPr>
          <w:p w14:paraId="25804579" w14:textId="1708B6FF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44F5EC0D" w14:textId="6D794066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op 3 Qualified </w:t>
            </w:r>
          </w:p>
        </w:tc>
      </w:tr>
      <w:tr w:rsidR="00AD5484" w14:paraId="4EA6479F" w14:textId="77777777" w:rsidTr="00AD5484">
        <w:trPr>
          <w:trHeight w:val="519"/>
        </w:trPr>
        <w:tc>
          <w:tcPr>
            <w:tcW w:w="3730" w:type="dxa"/>
          </w:tcPr>
          <w:p w14:paraId="6C7872D3" w14:textId="5EC52315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Last Win</w:t>
            </w:r>
          </w:p>
        </w:tc>
        <w:tc>
          <w:tcPr>
            <w:tcW w:w="3713" w:type="dxa"/>
          </w:tcPr>
          <w:p w14:paraId="63D9F2F9" w14:textId="4AB5775F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B4B3112" w14:textId="66B6E679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atest Win Before the present race</w:t>
            </w:r>
          </w:p>
        </w:tc>
      </w:tr>
      <w:tr w:rsidR="00AD5484" w14:paraId="15D1EB71" w14:textId="77777777" w:rsidTr="00AD5484">
        <w:trPr>
          <w:trHeight w:val="519"/>
        </w:trPr>
        <w:tc>
          <w:tcPr>
            <w:tcW w:w="3730" w:type="dxa"/>
          </w:tcPr>
          <w:p w14:paraId="5C166E8F" w14:textId="364700E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astest Laps</w:t>
            </w:r>
          </w:p>
        </w:tc>
        <w:tc>
          <w:tcPr>
            <w:tcW w:w="3713" w:type="dxa"/>
          </w:tcPr>
          <w:p w14:paraId="639C4EF2" w14:textId="34DF8576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E8D826F" w14:textId="7E4A66C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imes fastest times being recorded</w:t>
            </w:r>
          </w:p>
        </w:tc>
      </w:tr>
      <w:tr w:rsidR="00AD5484" w14:paraId="0A63B4C0" w14:textId="77777777" w:rsidTr="00AD5484">
        <w:trPr>
          <w:trHeight w:val="519"/>
        </w:trPr>
        <w:tc>
          <w:tcPr>
            <w:tcW w:w="3730" w:type="dxa"/>
          </w:tcPr>
          <w:p w14:paraId="3141FF21" w14:textId="00AEFF98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but Year</w:t>
            </w:r>
          </w:p>
        </w:tc>
        <w:tc>
          <w:tcPr>
            <w:tcW w:w="3713" w:type="dxa"/>
          </w:tcPr>
          <w:p w14:paraId="4BE56DDA" w14:textId="14EF5C7D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BB42E5F" w14:textId="6E4D829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arted year in F1</w:t>
            </w:r>
          </w:p>
        </w:tc>
      </w:tr>
      <w:tr w:rsidR="00AD5484" w14:paraId="435D58F1" w14:textId="77777777" w:rsidTr="00AD5484">
        <w:trPr>
          <w:trHeight w:val="519"/>
        </w:trPr>
        <w:tc>
          <w:tcPr>
            <w:tcW w:w="3730" w:type="dxa"/>
          </w:tcPr>
          <w:p w14:paraId="2E19F31B" w14:textId="20438D70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urrent Team</w:t>
            </w:r>
          </w:p>
        </w:tc>
        <w:tc>
          <w:tcPr>
            <w:tcW w:w="3713" w:type="dxa"/>
          </w:tcPr>
          <w:p w14:paraId="349025FB" w14:textId="42A6D1E1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90DD97D" w14:textId="7B59F1A7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esent team driving for</w:t>
            </w:r>
          </w:p>
        </w:tc>
      </w:tr>
      <w:tr w:rsidR="00AD5484" w14:paraId="270A8E75" w14:textId="77777777" w:rsidTr="00AD5484">
        <w:trPr>
          <w:trHeight w:val="519"/>
        </w:trPr>
        <w:tc>
          <w:tcPr>
            <w:tcW w:w="3730" w:type="dxa"/>
          </w:tcPr>
          <w:p w14:paraId="734220E0" w14:textId="3E0D2DF2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 Starts</w:t>
            </w:r>
          </w:p>
        </w:tc>
        <w:tc>
          <w:tcPr>
            <w:tcW w:w="3713" w:type="dxa"/>
          </w:tcPr>
          <w:p w14:paraId="4AF41747" w14:textId="2E5A096D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112DD9D6" w14:textId="0D451F93" w:rsidR="00AD5484" w:rsidRDefault="00AD5484" w:rsidP="00A627B2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races taken place in</w:t>
            </w:r>
          </w:p>
        </w:tc>
      </w:tr>
    </w:tbl>
    <w:p w14:paraId="456DCFEA" w14:textId="77777777" w:rsidR="00AD5484" w:rsidRDefault="00AD5484" w:rsidP="00A627B2">
      <w:pPr>
        <w:ind w:left="360"/>
        <w:rPr>
          <w:sz w:val="36"/>
          <w:szCs w:val="36"/>
        </w:rPr>
      </w:pPr>
    </w:p>
    <w:p w14:paraId="1E86FD91" w14:textId="77777777" w:rsidR="00AD5484" w:rsidRDefault="00AD5484" w:rsidP="00A627B2">
      <w:pPr>
        <w:ind w:left="360"/>
        <w:rPr>
          <w:sz w:val="36"/>
          <w:szCs w:val="36"/>
        </w:rPr>
      </w:pPr>
    </w:p>
    <w:p w14:paraId="78D90BE0" w14:textId="77777777" w:rsidR="00AD5484" w:rsidRDefault="00AD5484" w:rsidP="00A627B2">
      <w:pPr>
        <w:ind w:left="360"/>
        <w:rPr>
          <w:sz w:val="36"/>
          <w:szCs w:val="36"/>
        </w:rPr>
      </w:pPr>
    </w:p>
    <w:p w14:paraId="3A94DEA5" w14:textId="77777777" w:rsidR="00AD5484" w:rsidRDefault="00AD5484" w:rsidP="00A627B2">
      <w:pPr>
        <w:ind w:left="360"/>
        <w:rPr>
          <w:sz w:val="36"/>
          <w:szCs w:val="36"/>
        </w:rPr>
      </w:pPr>
    </w:p>
    <w:p w14:paraId="16068CD6" w14:textId="77777777" w:rsidR="00AD5484" w:rsidRDefault="00AD5484" w:rsidP="00A627B2">
      <w:pPr>
        <w:ind w:left="360"/>
        <w:rPr>
          <w:sz w:val="36"/>
          <w:szCs w:val="36"/>
        </w:rPr>
      </w:pPr>
    </w:p>
    <w:p w14:paraId="37B44960" w14:textId="77777777" w:rsidR="00AD5484" w:rsidRDefault="00AD5484" w:rsidP="00A627B2">
      <w:pPr>
        <w:ind w:left="360"/>
        <w:rPr>
          <w:sz w:val="36"/>
          <w:szCs w:val="36"/>
        </w:rPr>
      </w:pPr>
    </w:p>
    <w:p w14:paraId="48F202FC" w14:textId="77777777" w:rsidR="00AD5484" w:rsidRDefault="00AD5484" w:rsidP="00A627B2">
      <w:pPr>
        <w:ind w:left="360"/>
        <w:rPr>
          <w:sz w:val="36"/>
          <w:szCs w:val="36"/>
        </w:rPr>
      </w:pPr>
    </w:p>
    <w:p w14:paraId="4BCFC7F0" w14:textId="77777777" w:rsidR="00AD5484" w:rsidRDefault="00AD5484" w:rsidP="00A7592A">
      <w:pPr>
        <w:rPr>
          <w:sz w:val="36"/>
          <w:szCs w:val="36"/>
        </w:rPr>
      </w:pPr>
    </w:p>
    <w:p w14:paraId="209601F1" w14:textId="77777777" w:rsidR="00AD5484" w:rsidRDefault="00AD5484" w:rsidP="00A627B2">
      <w:pPr>
        <w:ind w:left="360"/>
        <w:rPr>
          <w:sz w:val="36"/>
          <w:szCs w:val="36"/>
        </w:rPr>
      </w:pPr>
    </w:p>
    <w:p w14:paraId="11096B9D" w14:textId="68AA4B3E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Team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33CA6AFA" w14:textId="77777777" w:rsidTr="00AD5484">
        <w:trPr>
          <w:trHeight w:val="519"/>
        </w:trPr>
        <w:tc>
          <w:tcPr>
            <w:tcW w:w="3730" w:type="dxa"/>
          </w:tcPr>
          <w:p w14:paraId="1BED2CF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74E2620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BD8B5F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73F56862" w14:textId="77777777" w:rsidTr="00AD5484">
        <w:trPr>
          <w:trHeight w:val="594"/>
        </w:trPr>
        <w:tc>
          <w:tcPr>
            <w:tcW w:w="3730" w:type="dxa"/>
          </w:tcPr>
          <w:p w14:paraId="7776B7E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207A3D3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C8C0DAD" w14:textId="127E5C70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Team</w:t>
            </w:r>
          </w:p>
        </w:tc>
      </w:tr>
      <w:tr w:rsidR="00AD5484" w14:paraId="41022385" w14:textId="77777777" w:rsidTr="00AD5484">
        <w:trPr>
          <w:trHeight w:val="519"/>
        </w:trPr>
        <w:tc>
          <w:tcPr>
            <w:tcW w:w="3730" w:type="dxa"/>
          </w:tcPr>
          <w:p w14:paraId="28B25CD5" w14:textId="049AB5C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eadquarters</w:t>
            </w:r>
          </w:p>
        </w:tc>
        <w:tc>
          <w:tcPr>
            <w:tcW w:w="3713" w:type="dxa"/>
          </w:tcPr>
          <w:p w14:paraId="5DA01A23" w14:textId="24FDD4F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217AAD9" w14:textId="796AC70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Headquarters located Country</w:t>
            </w:r>
          </w:p>
        </w:tc>
      </w:tr>
      <w:tr w:rsidR="00AD5484" w14:paraId="15962725" w14:textId="77777777" w:rsidTr="00AD5484">
        <w:trPr>
          <w:trHeight w:val="519"/>
        </w:trPr>
        <w:tc>
          <w:tcPr>
            <w:tcW w:w="3730" w:type="dxa"/>
          </w:tcPr>
          <w:p w14:paraId="0A19733F" w14:textId="4332355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-Principal</w:t>
            </w:r>
          </w:p>
        </w:tc>
        <w:tc>
          <w:tcPr>
            <w:tcW w:w="3713" w:type="dxa"/>
          </w:tcPr>
          <w:p w14:paraId="0D66E7C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FD626AA" w14:textId="37E3A74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CEO Name</w:t>
            </w:r>
          </w:p>
        </w:tc>
      </w:tr>
      <w:tr w:rsidR="00AD5484" w14:paraId="69888CE9" w14:textId="77777777" w:rsidTr="00AD5484">
        <w:trPr>
          <w:trHeight w:val="519"/>
        </w:trPr>
        <w:tc>
          <w:tcPr>
            <w:tcW w:w="3730" w:type="dxa"/>
          </w:tcPr>
          <w:p w14:paraId="3C6872AF" w14:textId="6039DBA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Brand</w:t>
            </w:r>
          </w:p>
        </w:tc>
        <w:tc>
          <w:tcPr>
            <w:tcW w:w="3713" w:type="dxa"/>
          </w:tcPr>
          <w:p w14:paraId="0E047EEA" w14:textId="155A0B2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D859A97" w14:textId="5869763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presenting Brand for example Mercedes Benz, Red-bull, Ferrari</w:t>
            </w:r>
          </w:p>
        </w:tc>
      </w:tr>
      <w:tr w:rsidR="00AD5484" w14:paraId="6DDA6AAF" w14:textId="77777777" w:rsidTr="00AD5484">
        <w:trPr>
          <w:trHeight w:val="519"/>
        </w:trPr>
        <w:tc>
          <w:tcPr>
            <w:tcW w:w="3730" w:type="dxa"/>
          </w:tcPr>
          <w:p w14:paraId="3692C2BA" w14:textId="3839F1F0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hampionships won</w:t>
            </w:r>
          </w:p>
        </w:tc>
        <w:tc>
          <w:tcPr>
            <w:tcW w:w="3713" w:type="dxa"/>
          </w:tcPr>
          <w:p w14:paraId="37452B9E" w14:textId="59ECFED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3A72243" w14:textId="492B429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Championships won till date</w:t>
            </w:r>
          </w:p>
        </w:tc>
      </w:tr>
      <w:tr w:rsidR="00AD5484" w14:paraId="4DC0E6F6" w14:textId="77777777" w:rsidTr="00AD5484">
        <w:trPr>
          <w:trHeight w:val="519"/>
        </w:trPr>
        <w:tc>
          <w:tcPr>
            <w:tcW w:w="3730" w:type="dxa"/>
          </w:tcPr>
          <w:p w14:paraId="73D132E6" w14:textId="6A4D949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s Participated</w:t>
            </w:r>
          </w:p>
        </w:tc>
        <w:tc>
          <w:tcPr>
            <w:tcW w:w="3713" w:type="dxa"/>
          </w:tcPr>
          <w:p w14:paraId="3B9A8F53" w14:textId="5FBC6B8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379410A" w14:textId="09078E3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years competed in formula 1</w:t>
            </w:r>
          </w:p>
        </w:tc>
      </w:tr>
      <w:tr w:rsidR="00AD5484" w14:paraId="1E0EE767" w14:textId="77777777" w:rsidTr="00AD5484">
        <w:trPr>
          <w:trHeight w:val="519"/>
        </w:trPr>
        <w:tc>
          <w:tcPr>
            <w:tcW w:w="3730" w:type="dxa"/>
          </w:tcPr>
          <w:p w14:paraId="6F3BAFA3" w14:textId="199DB1B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tle Sponsors</w:t>
            </w:r>
          </w:p>
        </w:tc>
        <w:tc>
          <w:tcPr>
            <w:tcW w:w="3713" w:type="dxa"/>
          </w:tcPr>
          <w:p w14:paraId="5FCDE7FD" w14:textId="72637D5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949C4C6" w14:textId="27DEADB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itle sponsors will be main sponsors </w:t>
            </w:r>
            <w:r w:rsidR="00C45410">
              <w:rPr>
                <w:sz w:val="36"/>
                <w:szCs w:val="36"/>
              </w:rPr>
              <w:t>whose</w:t>
            </w:r>
            <w:r>
              <w:rPr>
                <w:sz w:val="36"/>
                <w:szCs w:val="36"/>
              </w:rPr>
              <w:t xml:space="preserve"> name is included with the </w:t>
            </w:r>
            <w:proofErr w:type="gramStart"/>
            <w:r>
              <w:rPr>
                <w:sz w:val="36"/>
                <w:szCs w:val="36"/>
              </w:rPr>
              <w:t>team</w:t>
            </w:r>
            <w:proofErr w:type="gramEnd"/>
            <w:r>
              <w:rPr>
                <w:sz w:val="36"/>
                <w:szCs w:val="36"/>
              </w:rPr>
              <w:t xml:space="preserve"> name till they stay and pay</w:t>
            </w:r>
          </w:p>
        </w:tc>
      </w:tr>
      <w:tr w:rsidR="00AD5484" w14:paraId="6ED8933F" w14:textId="77777777" w:rsidTr="00AD5484">
        <w:trPr>
          <w:trHeight w:val="519"/>
        </w:trPr>
        <w:tc>
          <w:tcPr>
            <w:tcW w:w="3730" w:type="dxa"/>
          </w:tcPr>
          <w:p w14:paraId="3CD01D7B" w14:textId="081348C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</w:t>
            </w:r>
          </w:p>
        </w:tc>
        <w:tc>
          <w:tcPr>
            <w:tcW w:w="3713" w:type="dxa"/>
          </w:tcPr>
          <w:p w14:paraId="1707C0F7" w14:textId="109346D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F828FEF" w14:textId="542AEEB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owner’s names</w:t>
            </w:r>
          </w:p>
        </w:tc>
      </w:tr>
      <w:tr w:rsidR="00AD5484" w14:paraId="144400BA" w14:textId="77777777" w:rsidTr="00AD5484">
        <w:trPr>
          <w:trHeight w:val="519"/>
        </w:trPr>
        <w:tc>
          <w:tcPr>
            <w:tcW w:w="3730" w:type="dxa"/>
          </w:tcPr>
          <w:p w14:paraId="1310C0AC" w14:textId="23E3772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Model</w:t>
            </w:r>
          </w:p>
        </w:tc>
        <w:tc>
          <w:tcPr>
            <w:tcW w:w="3713" w:type="dxa"/>
          </w:tcPr>
          <w:p w14:paraId="04BC52D7" w14:textId="60B41B81" w:rsidR="00AD5484" w:rsidRDefault="00AD5484" w:rsidP="00AD5484">
            <w:pPr>
              <w:tabs>
                <w:tab w:val="left" w:pos="1005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7C2B91A" w14:textId="2D72872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ifferent car each year name and model</w:t>
            </w:r>
          </w:p>
        </w:tc>
      </w:tr>
      <w:tr w:rsidR="00AD5484" w14:paraId="15CDE617" w14:textId="77777777" w:rsidTr="00AD5484">
        <w:trPr>
          <w:trHeight w:val="519"/>
        </w:trPr>
        <w:tc>
          <w:tcPr>
            <w:tcW w:w="3730" w:type="dxa"/>
          </w:tcPr>
          <w:p w14:paraId="0595C669" w14:textId="138300C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urrent Drivers</w:t>
            </w:r>
          </w:p>
        </w:tc>
        <w:tc>
          <w:tcPr>
            <w:tcW w:w="3713" w:type="dxa"/>
          </w:tcPr>
          <w:p w14:paraId="5DE95A9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C46739B" w14:textId="6F324DB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wo drivers may change every season or no</w:t>
            </w:r>
          </w:p>
        </w:tc>
      </w:tr>
      <w:tr w:rsidR="00AD5484" w14:paraId="1A45193A" w14:textId="77777777" w:rsidTr="00AD5484">
        <w:trPr>
          <w:trHeight w:val="1429"/>
        </w:trPr>
        <w:tc>
          <w:tcPr>
            <w:tcW w:w="3730" w:type="dxa"/>
          </w:tcPr>
          <w:p w14:paraId="0F435667" w14:textId="4D0A1A4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used</w:t>
            </w:r>
          </w:p>
        </w:tc>
        <w:tc>
          <w:tcPr>
            <w:tcW w:w="3713" w:type="dxa"/>
          </w:tcPr>
          <w:p w14:paraId="25566551" w14:textId="734ABA1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AF8FEB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Brand Used</w:t>
            </w:r>
          </w:p>
          <w:p w14:paraId="7E799B3B" w14:textId="7C18B587" w:rsidR="00AD5484" w:rsidRDefault="00AD5484" w:rsidP="00D47B66">
            <w:pPr>
              <w:rPr>
                <w:sz w:val="36"/>
                <w:szCs w:val="36"/>
              </w:rPr>
            </w:pPr>
          </w:p>
        </w:tc>
      </w:tr>
    </w:tbl>
    <w:p w14:paraId="4F000C74" w14:textId="77777777" w:rsidR="00AD5484" w:rsidRDefault="00AD5484" w:rsidP="00A627B2">
      <w:pPr>
        <w:ind w:left="360"/>
        <w:rPr>
          <w:sz w:val="36"/>
          <w:szCs w:val="36"/>
        </w:rPr>
      </w:pPr>
    </w:p>
    <w:p w14:paraId="78F465E6" w14:textId="77777777" w:rsidR="00AD5484" w:rsidRDefault="00AD5484" w:rsidP="00A627B2">
      <w:pPr>
        <w:ind w:left="360"/>
        <w:rPr>
          <w:sz w:val="36"/>
          <w:szCs w:val="36"/>
        </w:rPr>
      </w:pPr>
    </w:p>
    <w:p w14:paraId="0468A450" w14:textId="48A14608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Circuits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1001BD6C" w14:textId="77777777" w:rsidTr="00AD5484">
        <w:trPr>
          <w:trHeight w:val="519"/>
        </w:trPr>
        <w:tc>
          <w:tcPr>
            <w:tcW w:w="3730" w:type="dxa"/>
          </w:tcPr>
          <w:p w14:paraId="23DFCC9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5BB9784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754916E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2D470B2" w14:textId="77777777" w:rsidTr="00AD5484">
        <w:trPr>
          <w:trHeight w:val="594"/>
        </w:trPr>
        <w:tc>
          <w:tcPr>
            <w:tcW w:w="3730" w:type="dxa"/>
          </w:tcPr>
          <w:p w14:paraId="2DCC8F9C" w14:textId="7FB095B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Circuit</w:t>
            </w:r>
          </w:p>
        </w:tc>
        <w:tc>
          <w:tcPr>
            <w:tcW w:w="3713" w:type="dxa"/>
          </w:tcPr>
          <w:p w14:paraId="1BAE101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FAB1F1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7B03ED55" w14:textId="77777777" w:rsidTr="00AD5484">
        <w:trPr>
          <w:trHeight w:val="594"/>
        </w:trPr>
        <w:tc>
          <w:tcPr>
            <w:tcW w:w="3730" w:type="dxa"/>
          </w:tcPr>
          <w:p w14:paraId="0AF4577A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5ACC8BA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415950C" w14:textId="626519F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esent Year</w:t>
            </w:r>
          </w:p>
        </w:tc>
      </w:tr>
      <w:tr w:rsidR="00AD5484" w14:paraId="7782150A" w14:textId="77777777" w:rsidTr="00AD5484">
        <w:trPr>
          <w:trHeight w:val="519"/>
        </w:trPr>
        <w:tc>
          <w:tcPr>
            <w:tcW w:w="3730" w:type="dxa"/>
          </w:tcPr>
          <w:p w14:paraId="60B4DF5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rst Formula 1 Race</w:t>
            </w:r>
          </w:p>
        </w:tc>
        <w:tc>
          <w:tcPr>
            <w:tcW w:w="3713" w:type="dxa"/>
          </w:tcPr>
          <w:p w14:paraId="15EA2558" w14:textId="172DA1B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52A74EAD" w14:textId="139875E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but race of f1</w:t>
            </w:r>
          </w:p>
        </w:tc>
      </w:tr>
      <w:tr w:rsidR="00AD5484" w14:paraId="5502BABF" w14:textId="77777777" w:rsidTr="00AD5484">
        <w:trPr>
          <w:trHeight w:val="519"/>
        </w:trPr>
        <w:tc>
          <w:tcPr>
            <w:tcW w:w="3730" w:type="dxa"/>
          </w:tcPr>
          <w:p w14:paraId="546E2AC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Owned or Managed By</w:t>
            </w:r>
          </w:p>
        </w:tc>
        <w:tc>
          <w:tcPr>
            <w:tcW w:w="3713" w:type="dxa"/>
          </w:tcPr>
          <w:p w14:paraId="216CD23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6C9565A" w14:textId="7B2FA28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 or Association Name owning the track</w:t>
            </w:r>
          </w:p>
        </w:tc>
      </w:tr>
      <w:tr w:rsidR="00AD5484" w14:paraId="47462D71" w14:textId="77777777" w:rsidTr="00AD5484">
        <w:trPr>
          <w:trHeight w:val="519"/>
        </w:trPr>
        <w:tc>
          <w:tcPr>
            <w:tcW w:w="3730" w:type="dxa"/>
          </w:tcPr>
          <w:p w14:paraId="6FAB5E3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Occupancy</w:t>
            </w:r>
          </w:p>
        </w:tc>
        <w:tc>
          <w:tcPr>
            <w:tcW w:w="3713" w:type="dxa"/>
          </w:tcPr>
          <w:p w14:paraId="1C49885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4C006C43" w14:textId="2E4DE47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people can fit in the circuit during races</w:t>
            </w:r>
          </w:p>
        </w:tc>
      </w:tr>
      <w:tr w:rsidR="00AD5484" w14:paraId="097BFE92" w14:textId="77777777" w:rsidTr="00AD5484">
        <w:trPr>
          <w:trHeight w:val="519"/>
        </w:trPr>
        <w:tc>
          <w:tcPr>
            <w:tcW w:w="3730" w:type="dxa"/>
          </w:tcPr>
          <w:p w14:paraId="6A4A1F7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Highest Occupancy </w:t>
            </w:r>
          </w:p>
        </w:tc>
        <w:tc>
          <w:tcPr>
            <w:tcW w:w="3713" w:type="dxa"/>
          </w:tcPr>
          <w:p w14:paraId="38A6FDA4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95D4063" w14:textId="1C827B1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cord of highest Occupancy</w:t>
            </w:r>
          </w:p>
        </w:tc>
      </w:tr>
      <w:tr w:rsidR="00AD5484" w14:paraId="068A7351" w14:textId="77777777" w:rsidTr="00AD5484">
        <w:trPr>
          <w:trHeight w:val="519"/>
        </w:trPr>
        <w:tc>
          <w:tcPr>
            <w:tcW w:w="3730" w:type="dxa"/>
          </w:tcPr>
          <w:p w14:paraId="74E1CA0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urns/ Corners </w:t>
            </w:r>
          </w:p>
        </w:tc>
        <w:tc>
          <w:tcPr>
            <w:tcW w:w="3713" w:type="dxa"/>
          </w:tcPr>
          <w:p w14:paraId="15106814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17592B8" w14:textId="70883DB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urns present</w:t>
            </w:r>
          </w:p>
        </w:tc>
      </w:tr>
      <w:tr w:rsidR="00AD5484" w14:paraId="1839C0F8" w14:textId="77777777" w:rsidTr="00AD5484">
        <w:trPr>
          <w:trHeight w:val="519"/>
        </w:trPr>
        <w:tc>
          <w:tcPr>
            <w:tcW w:w="3730" w:type="dxa"/>
          </w:tcPr>
          <w:p w14:paraId="08768F1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signed By</w:t>
            </w:r>
          </w:p>
        </w:tc>
        <w:tc>
          <w:tcPr>
            <w:tcW w:w="3713" w:type="dxa"/>
          </w:tcPr>
          <w:p w14:paraId="475B523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56D2BE6" w14:textId="06A535A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ircuits are designed by Designers and Their name for legacy</w:t>
            </w:r>
          </w:p>
        </w:tc>
      </w:tr>
      <w:tr w:rsidR="00AD5484" w14:paraId="0AC5AB96" w14:textId="77777777" w:rsidTr="00AD5484">
        <w:trPr>
          <w:trHeight w:val="519"/>
        </w:trPr>
        <w:tc>
          <w:tcPr>
            <w:tcW w:w="3730" w:type="dxa"/>
          </w:tcPr>
          <w:p w14:paraId="7AAC9639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</w:t>
            </w:r>
          </w:p>
        </w:tc>
        <w:tc>
          <w:tcPr>
            <w:tcW w:w="3713" w:type="dxa"/>
          </w:tcPr>
          <w:p w14:paraId="4A0C086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AAA8539" w14:textId="421C804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 in which circuits is located</w:t>
            </w:r>
          </w:p>
        </w:tc>
      </w:tr>
      <w:tr w:rsidR="00AD5484" w14:paraId="1DB8F5EC" w14:textId="77777777" w:rsidTr="00AD5484">
        <w:trPr>
          <w:trHeight w:val="519"/>
        </w:trPr>
        <w:tc>
          <w:tcPr>
            <w:tcW w:w="3730" w:type="dxa"/>
          </w:tcPr>
          <w:p w14:paraId="5C543EB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Number of laps </w:t>
            </w:r>
          </w:p>
        </w:tc>
        <w:tc>
          <w:tcPr>
            <w:tcW w:w="3713" w:type="dxa"/>
          </w:tcPr>
          <w:p w14:paraId="26F7705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D9D7C5D" w14:textId="5F09295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umber of laps driven according to year</w:t>
            </w:r>
          </w:p>
        </w:tc>
      </w:tr>
      <w:tr w:rsidR="00AD5484" w14:paraId="1787C6D1" w14:textId="77777777" w:rsidTr="00AD5484">
        <w:trPr>
          <w:trHeight w:val="519"/>
        </w:trPr>
        <w:tc>
          <w:tcPr>
            <w:tcW w:w="3730" w:type="dxa"/>
          </w:tcPr>
          <w:p w14:paraId="4EA6382E" w14:textId="1ACDAAC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astest-Lap time Driver Time</w:t>
            </w:r>
          </w:p>
        </w:tc>
        <w:tc>
          <w:tcPr>
            <w:tcW w:w="3713" w:type="dxa"/>
          </w:tcPr>
          <w:p w14:paraId="59C61247" w14:textId="1538418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EB81845" w14:textId="7187B6F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me of the driver holding fastest lap record</w:t>
            </w:r>
          </w:p>
        </w:tc>
      </w:tr>
      <w:tr w:rsidR="00AD5484" w14:paraId="75914EC3" w14:textId="77777777" w:rsidTr="00AD5484">
        <w:trPr>
          <w:trHeight w:val="519"/>
        </w:trPr>
        <w:tc>
          <w:tcPr>
            <w:tcW w:w="3730" w:type="dxa"/>
          </w:tcPr>
          <w:p w14:paraId="5BBF1535" w14:textId="44632E1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Fastest-Lap time Driver Name </w:t>
            </w:r>
          </w:p>
        </w:tc>
        <w:tc>
          <w:tcPr>
            <w:tcW w:w="3713" w:type="dxa"/>
          </w:tcPr>
          <w:p w14:paraId="4C9D6E1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E9642E6" w14:textId="5A0D394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 holding fastest lap record</w:t>
            </w:r>
          </w:p>
        </w:tc>
      </w:tr>
    </w:tbl>
    <w:p w14:paraId="6B2D43F2" w14:textId="52F62D8D" w:rsidR="00AD5484" w:rsidRDefault="00AD5484" w:rsidP="00A627B2">
      <w:pPr>
        <w:ind w:left="360"/>
        <w:rPr>
          <w:sz w:val="36"/>
          <w:szCs w:val="36"/>
        </w:rPr>
      </w:pPr>
    </w:p>
    <w:p w14:paraId="340FB289" w14:textId="77777777" w:rsidR="00AD5484" w:rsidRDefault="00AD5484" w:rsidP="00AD5484">
      <w:pPr>
        <w:rPr>
          <w:sz w:val="36"/>
          <w:szCs w:val="36"/>
        </w:rPr>
      </w:pPr>
    </w:p>
    <w:p w14:paraId="50039B37" w14:textId="7D4EEA6D" w:rsidR="00AD5484" w:rsidRDefault="00A7592A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Season</w:t>
      </w:r>
    </w:p>
    <w:tbl>
      <w:tblPr>
        <w:tblStyle w:val="TableGrid"/>
        <w:tblW w:w="10764" w:type="dxa"/>
        <w:tblInd w:w="-1105" w:type="dxa"/>
        <w:tblLook w:val="04A0" w:firstRow="1" w:lastRow="0" w:firstColumn="1" w:lastColumn="0" w:noHBand="0" w:noVBand="1"/>
      </w:tblPr>
      <w:tblGrid>
        <w:gridCol w:w="3580"/>
        <w:gridCol w:w="3564"/>
        <w:gridCol w:w="3620"/>
      </w:tblGrid>
      <w:tr w:rsidR="00AD5484" w14:paraId="6F529500" w14:textId="77777777" w:rsidTr="00AD5484">
        <w:trPr>
          <w:trHeight w:val="801"/>
        </w:trPr>
        <w:tc>
          <w:tcPr>
            <w:tcW w:w="3580" w:type="dxa"/>
          </w:tcPr>
          <w:p w14:paraId="3566698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564" w:type="dxa"/>
          </w:tcPr>
          <w:p w14:paraId="34EAD34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620" w:type="dxa"/>
          </w:tcPr>
          <w:p w14:paraId="2FB935D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5C8C25C1" w14:textId="77777777" w:rsidTr="00AD5484">
        <w:trPr>
          <w:trHeight w:val="688"/>
        </w:trPr>
        <w:tc>
          <w:tcPr>
            <w:tcW w:w="3580" w:type="dxa"/>
          </w:tcPr>
          <w:p w14:paraId="4E2B076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564" w:type="dxa"/>
          </w:tcPr>
          <w:p w14:paraId="63C8C620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28659830" w14:textId="1EAAB30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 of the season</w:t>
            </w:r>
          </w:p>
        </w:tc>
      </w:tr>
      <w:tr w:rsidR="00AD5484" w14:paraId="1EBD5548" w14:textId="77777777" w:rsidTr="00AD5484">
        <w:trPr>
          <w:trHeight w:val="801"/>
        </w:trPr>
        <w:tc>
          <w:tcPr>
            <w:tcW w:w="3580" w:type="dxa"/>
          </w:tcPr>
          <w:p w14:paraId="07913F6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</w:t>
            </w:r>
          </w:p>
        </w:tc>
        <w:tc>
          <w:tcPr>
            <w:tcW w:w="3564" w:type="dxa"/>
          </w:tcPr>
          <w:p w14:paraId="6A3AD1B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6D8B9418" w14:textId="3B316FE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 by their names</w:t>
            </w:r>
          </w:p>
        </w:tc>
      </w:tr>
      <w:tr w:rsidR="00AD5484" w14:paraId="7C069FEE" w14:textId="77777777" w:rsidTr="00AD5484">
        <w:trPr>
          <w:trHeight w:val="801"/>
        </w:trPr>
        <w:tc>
          <w:tcPr>
            <w:tcW w:w="3580" w:type="dxa"/>
          </w:tcPr>
          <w:p w14:paraId="607D68A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Calendar</w:t>
            </w:r>
          </w:p>
        </w:tc>
        <w:tc>
          <w:tcPr>
            <w:tcW w:w="3564" w:type="dxa"/>
          </w:tcPr>
          <w:p w14:paraId="46256D3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4DAE16C" w14:textId="7B890D5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lendar of Races took place</w:t>
            </w:r>
          </w:p>
        </w:tc>
      </w:tr>
      <w:tr w:rsidR="00AD5484" w14:paraId="6FE7DC47" w14:textId="77777777" w:rsidTr="00AD5484">
        <w:trPr>
          <w:trHeight w:val="801"/>
        </w:trPr>
        <w:tc>
          <w:tcPr>
            <w:tcW w:w="3580" w:type="dxa"/>
          </w:tcPr>
          <w:p w14:paraId="25327A6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champion</w:t>
            </w:r>
          </w:p>
        </w:tc>
        <w:tc>
          <w:tcPr>
            <w:tcW w:w="3564" w:type="dxa"/>
          </w:tcPr>
          <w:p w14:paraId="1C8E8E86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3FE5AA3" w14:textId="681D2B7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 champion of the year</w:t>
            </w:r>
          </w:p>
        </w:tc>
      </w:tr>
      <w:tr w:rsidR="00AD5484" w14:paraId="35F50B37" w14:textId="77777777" w:rsidTr="00AD5484">
        <w:trPr>
          <w:trHeight w:val="801"/>
        </w:trPr>
        <w:tc>
          <w:tcPr>
            <w:tcW w:w="3580" w:type="dxa"/>
          </w:tcPr>
          <w:p w14:paraId="2CFA916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nstructor champion</w:t>
            </w:r>
          </w:p>
        </w:tc>
        <w:tc>
          <w:tcPr>
            <w:tcW w:w="3564" w:type="dxa"/>
          </w:tcPr>
          <w:p w14:paraId="23A9990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3C5F7AC1" w14:textId="5771E9E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ho won name</w:t>
            </w:r>
          </w:p>
        </w:tc>
      </w:tr>
      <w:tr w:rsidR="00AD5484" w14:paraId="3BC1042C" w14:textId="77777777" w:rsidTr="00AD5484">
        <w:trPr>
          <w:trHeight w:val="801"/>
        </w:trPr>
        <w:tc>
          <w:tcPr>
            <w:tcW w:w="3580" w:type="dxa"/>
          </w:tcPr>
          <w:p w14:paraId="14BC134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races held</w:t>
            </w:r>
          </w:p>
        </w:tc>
        <w:tc>
          <w:tcPr>
            <w:tcW w:w="3564" w:type="dxa"/>
          </w:tcPr>
          <w:p w14:paraId="0E3D2E0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5C1C10E5" w14:textId="6619DD1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of races held, varies yearly</w:t>
            </w:r>
          </w:p>
        </w:tc>
      </w:tr>
      <w:tr w:rsidR="00AD5484" w14:paraId="5B8AFB1E" w14:textId="77777777" w:rsidTr="00AD5484">
        <w:trPr>
          <w:trHeight w:val="801"/>
        </w:trPr>
        <w:tc>
          <w:tcPr>
            <w:tcW w:w="3580" w:type="dxa"/>
          </w:tcPr>
          <w:p w14:paraId="76C9E3C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eams participated</w:t>
            </w:r>
          </w:p>
        </w:tc>
        <w:tc>
          <w:tcPr>
            <w:tcW w:w="3564" w:type="dxa"/>
          </w:tcPr>
          <w:p w14:paraId="3A3504D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1F069B92" w14:textId="33CA5EE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eams participated</w:t>
            </w:r>
          </w:p>
        </w:tc>
      </w:tr>
      <w:tr w:rsidR="00AD5484" w14:paraId="78AB2AB2" w14:textId="77777777" w:rsidTr="00AD5484">
        <w:trPr>
          <w:trHeight w:val="801"/>
        </w:trPr>
        <w:tc>
          <w:tcPr>
            <w:tcW w:w="3580" w:type="dxa"/>
          </w:tcPr>
          <w:p w14:paraId="7DD087E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drivers</w:t>
            </w:r>
          </w:p>
        </w:tc>
        <w:tc>
          <w:tcPr>
            <w:tcW w:w="3564" w:type="dxa"/>
          </w:tcPr>
          <w:p w14:paraId="43F9EF1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620" w:type="dxa"/>
          </w:tcPr>
          <w:p w14:paraId="66557D0C" w14:textId="30CB95B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drivers change as team changes</w:t>
            </w:r>
          </w:p>
        </w:tc>
      </w:tr>
      <w:tr w:rsidR="00AD5484" w14:paraId="2DD466A6" w14:textId="77777777" w:rsidTr="00AD5484">
        <w:trPr>
          <w:trHeight w:val="801"/>
        </w:trPr>
        <w:tc>
          <w:tcPr>
            <w:tcW w:w="3580" w:type="dxa"/>
          </w:tcPr>
          <w:p w14:paraId="5991D9B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s</w:t>
            </w:r>
          </w:p>
        </w:tc>
        <w:tc>
          <w:tcPr>
            <w:tcW w:w="3564" w:type="dxa"/>
          </w:tcPr>
          <w:p w14:paraId="4B5AF0D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7AD739E1" w14:textId="52BF8FE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s</w:t>
            </w:r>
          </w:p>
        </w:tc>
      </w:tr>
      <w:tr w:rsidR="00AD5484" w14:paraId="07BBDBBD" w14:textId="77777777" w:rsidTr="00AD5484">
        <w:trPr>
          <w:trHeight w:val="801"/>
        </w:trPr>
        <w:tc>
          <w:tcPr>
            <w:tcW w:w="3580" w:type="dxa"/>
          </w:tcPr>
          <w:p w14:paraId="4872B629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s</w:t>
            </w:r>
          </w:p>
        </w:tc>
        <w:tc>
          <w:tcPr>
            <w:tcW w:w="3564" w:type="dxa"/>
          </w:tcPr>
          <w:p w14:paraId="73C32426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620" w:type="dxa"/>
          </w:tcPr>
          <w:p w14:paraId="204EBD2B" w14:textId="6027827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teams</w:t>
            </w:r>
          </w:p>
        </w:tc>
      </w:tr>
    </w:tbl>
    <w:p w14:paraId="57456526" w14:textId="77777777" w:rsidR="00AD5484" w:rsidRDefault="00AD5484" w:rsidP="00A627B2">
      <w:pPr>
        <w:ind w:left="360"/>
        <w:rPr>
          <w:sz w:val="36"/>
          <w:szCs w:val="36"/>
        </w:rPr>
      </w:pPr>
    </w:p>
    <w:p w14:paraId="4C60A552" w14:textId="3ABCEC8E" w:rsidR="00AD5484" w:rsidRDefault="00AD5484" w:rsidP="00A627B2">
      <w:pPr>
        <w:ind w:left="360"/>
        <w:rPr>
          <w:sz w:val="36"/>
          <w:szCs w:val="36"/>
        </w:rPr>
      </w:pPr>
    </w:p>
    <w:p w14:paraId="7CCBCAB1" w14:textId="312BD09A" w:rsidR="00AD5484" w:rsidRDefault="00AD5484" w:rsidP="00A627B2">
      <w:pPr>
        <w:ind w:left="360"/>
        <w:rPr>
          <w:sz w:val="36"/>
          <w:szCs w:val="36"/>
        </w:rPr>
      </w:pPr>
    </w:p>
    <w:p w14:paraId="78EE77C9" w14:textId="5940F56E" w:rsidR="00AD5484" w:rsidRDefault="00AD5484" w:rsidP="00A627B2">
      <w:pPr>
        <w:ind w:left="360"/>
        <w:rPr>
          <w:sz w:val="36"/>
          <w:szCs w:val="36"/>
        </w:rPr>
      </w:pPr>
    </w:p>
    <w:p w14:paraId="2C1457A0" w14:textId="237266B9" w:rsidR="00AD5484" w:rsidRDefault="00AD5484" w:rsidP="00A627B2">
      <w:pPr>
        <w:ind w:left="360"/>
        <w:rPr>
          <w:sz w:val="36"/>
          <w:szCs w:val="36"/>
        </w:rPr>
      </w:pPr>
    </w:p>
    <w:p w14:paraId="62F60A7E" w14:textId="77777777" w:rsidR="00AD5484" w:rsidRDefault="00AD5484" w:rsidP="00C45410">
      <w:pPr>
        <w:rPr>
          <w:sz w:val="36"/>
          <w:szCs w:val="36"/>
        </w:rPr>
      </w:pPr>
    </w:p>
    <w:p w14:paraId="2BE89D97" w14:textId="0151D25B" w:rsidR="00AD5484" w:rsidRDefault="00AD5484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Engine Manufacturers Data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41B991AD" w14:textId="77777777" w:rsidTr="00D47B66">
        <w:trPr>
          <w:trHeight w:val="519"/>
        </w:trPr>
        <w:tc>
          <w:tcPr>
            <w:tcW w:w="3730" w:type="dxa"/>
          </w:tcPr>
          <w:p w14:paraId="32B32304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1D531D5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1899074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2B403EDA" w14:textId="77777777" w:rsidTr="00D47B66">
        <w:trPr>
          <w:trHeight w:val="594"/>
        </w:trPr>
        <w:tc>
          <w:tcPr>
            <w:tcW w:w="3730" w:type="dxa"/>
          </w:tcPr>
          <w:p w14:paraId="071673F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</w:t>
            </w:r>
          </w:p>
        </w:tc>
        <w:tc>
          <w:tcPr>
            <w:tcW w:w="3713" w:type="dxa"/>
          </w:tcPr>
          <w:p w14:paraId="036C7819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347F99F" w14:textId="68F6CFB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Engine Manufacturer</w:t>
            </w:r>
          </w:p>
        </w:tc>
      </w:tr>
      <w:tr w:rsidR="00AD5484" w14:paraId="10B9AE8A" w14:textId="77777777" w:rsidTr="00D47B66">
        <w:trPr>
          <w:trHeight w:val="594"/>
        </w:trPr>
        <w:tc>
          <w:tcPr>
            <w:tcW w:w="3730" w:type="dxa"/>
          </w:tcPr>
          <w:p w14:paraId="5AB7EEDC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Type</w:t>
            </w:r>
          </w:p>
        </w:tc>
        <w:tc>
          <w:tcPr>
            <w:tcW w:w="3713" w:type="dxa"/>
          </w:tcPr>
          <w:p w14:paraId="5D535A9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1C6550D" w14:textId="53F71CC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Engine have types based on their </w:t>
            </w:r>
            <w:r>
              <w:rPr>
                <w:sz w:val="36"/>
                <w:szCs w:val="36"/>
              </w:rPr>
              <w:lastRenderedPageBreak/>
              <w:t xml:space="preserve">technology and based on number of cylinders and their alignments </w:t>
            </w:r>
          </w:p>
        </w:tc>
      </w:tr>
      <w:tr w:rsidR="00AD5484" w14:paraId="4CEAE122" w14:textId="77777777" w:rsidTr="00D47B66">
        <w:trPr>
          <w:trHeight w:val="519"/>
        </w:trPr>
        <w:tc>
          <w:tcPr>
            <w:tcW w:w="3730" w:type="dxa"/>
          </w:tcPr>
          <w:p w14:paraId="3E699D4E" w14:textId="0833964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Technology Name</w:t>
            </w:r>
          </w:p>
        </w:tc>
        <w:tc>
          <w:tcPr>
            <w:tcW w:w="3713" w:type="dxa"/>
          </w:tcPr>
          <w:p w14:paraId="74C4838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1F6320D" w14:textId="4025A94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chnology used in Engine</w:t>
            </w:r>
          </w:p>
        </w:tc>
      </w:tr>
      <w:tr w:rsidR="00AD5484" w14:paraId="27AAEEBB" w14:textId="77777777" w:rsidTr="00D47B66">
        <w:trPr>
          <w:trHeight w:val="519"/>
        </w:trPr>
        <w:tc>
          <w:tcPr>
            <w:tcW w:w="3730" w:type="dxa"/>
          </w:tcPr>
          <w:p w14:paraId="69CBA8F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yers</w:t>
            </w:r>
          </w:p>
        </w:tc>
        <w:tc>
          <w:tcPr>
            <w:tcW w:w="3713" w:type="dxa"/>
          </w:tcPr>
          <w:p w14:paraId="451E273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30D2F26C" w14:textId="72A2C2B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uyers of that engine</w:t>
            </w:r>
          </w:p>
        </w:tc>
      </w:tr>
      <w:tr w:rsidR="00AD5484" w14:paraId="7E209AF4" w14:textId="77777777" w:rsidTr="00D47B66">
        <w:trPr>
          <w:trHeight w:val="519"/>
        </w:trPr>
        <w:tc>
          <w:tcPr>
            <w:tcW w:w="3730" w:type="dxa"/>
          </w:tcPr>
          <w:p w14:paraId="6395391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</w:t>
            </w:r>
          </w:p>
        </w:tc>
        <w:tc>
          <w:tcPr>
            <w:tcW w:w="3713" w:type="dxa"/>
          </w:tcPr>
          <w:p w14:paraId="6EBB702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7C9A736" w14:textId="1972FF5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 who sells Engine</w:t>
            </w:r>
          </w:p>
        </w:tc>
      </w:tr>
      <w:tr w:rsidR="00AD5484" w14:paraId="51031D9E" w14:textId="77777777" w:rsidTr="00D47B66">
        <w:trPr>
          <w:trHeight w:val="519"/>
        </w:trPr>
        <w:tc>
          <w:tcPr>
            <w:tcW w:w="3730" w:type="dxa"/>
          </w:tcPr>
          <w:p w14:paraId="43E588C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ice</w:t>
            </w:r>
          </w:p>
        </w:tc>
        <w:tc>
          <w:tcPr>
            <w:tcW w:w="3713" w:type="dxa"/>
          </w:tcPr>
          <w:p w14:paraId="57BC801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58A2D92" w14:textId="37EA2B5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ice Approximation</w:t>
            </w:r>
          </w:p>
        </w:tc>
      </w:tr>
      <w:tr w:rsidR="00AD5484" w14:paraId="6670BEA2" w14:textId="77777777" w:rsidTr="00D47B66">
        <w:trPr>
          <w:trHeight w:val="519"/>
        </w:trPr>
        <w:tc>
          <w:tcPr>
            <w:tcW w:w="3730" w:type="dxa"/>
          </w:tcPr>
          <w:p w14:paraId="7F941FA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ntry of origin</w:t>
            </w:r>
          </w:p>
        </w:tc>
        <w:tc>
          <w:tcPr>
            <w:tcW w:w="3713" w:type="dxa"/>
          </w:tcPr>
          <w:p w14:paraId="708FEB30" w14:textId="6BB9749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C3E8B3E" w14:textId="10804EC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nufacturer Country</w:t>
            </w:r>
          </w:p>
        </w:tc>
      </w:tr>
      <w:tr w:rsidR="00AD5484" w14:paraId="52D652F0" w14:textId="77777777" w:rsidTr="00D47B66">
        <w:trPr>
          <w:trHeight w:val="519"/>
        </w:trPr>
        <w:tc>
          <w:tcPr>
            <w:tcW w:w="3730" w:type="dxa"/>
          </w:tcPr>
          <w:p w14:paraId="0E4E4963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liability Issue Count</w:t>
            </w:r>
          </w:p>
        </w:tc>
        <w:tc>
          <w:tcPr>
            <w:tcW w:w="3713" w:type="dxa"/>
          </w:tcPr>
          <w:p w14:paraId="6C620A1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82A1E3A" w14:textId="75F2A0E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imes Engine Broke Down</w:t>
            </w:r>
          </w:p>
        </w:tc>
      </w:tr>
      <w:tr w:rsidR="00AD5484" w14:paraId="1723CF54" w14:textId="77777777" w:rsidTr="00D47B66">
        <w:trPr>
          <w:trHeight w:val="519"/>
        </w:trPr>
        <w:tc>
          <w:tcPr>
            <w:tcW w:w="3730" w:type="dxa"/>
          </w:tcPr>
          <w:p w14:paraId="0338A00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 Produced</w:t>
            </w:r>
          </w:p>
        </w:tc>
        <w:tc>
          <w:tcPr>
            <w:tcW w:w="3713" w:type="dxa"/>
          </w:tcPr>
          <w:p w14:paraId="2E60C48D" w14:textId="3D0EF38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ouble</w:t>
            </w:r>
          </w:p>
        </w:tc>
        <w:tc>
          <w:tcPr>
            <w:tcW w:w="3771" w:type="dxa"/>
          </w:tcPr>
          <w:p w14:paraId="5161270C" w14:textId="6997BC12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 Produced, horsepower, torque, top speed</w:t>
            </w:r>
          </w:p>
        </w:tc>
      </w:tr>
      <w:tr w:rsidR="00AD5484" w14:paraId="4FE8961C" w14:textId="77777777" w:rsidTr="00D47B66">
        <w:trPr>
          <w:trHeight w:val="519"/>
        </w:trPr>
        <w:tc>
          <w:tcPr>
            <w:tcW w:w="3730" w:type="dxa"/>
          </w:tcPr>
          <w:p w14:paraId="53D5866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uel-Type</w:t>
            </w:r>
          </w:p>
        </w:tc>
        <w:tc>
          <w:tcPr>
            <w:tcW w:w="3713" w:type="dxa"/>
          </w:tcPr>
          <w:p w14:paraId="41931DA7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3E55487" w14:textId="1AA6BA7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uel Type Used</w:t>
            </w:r>
          </w:p>
        </w:tc>
      </w:tr>
      <w:tr w:rsidR="00AD5484" w14:paraId="117768BD" w14:textId="77777777" w:rsidTr="00D47B66">
        <w:trPr>
          <w:trHeight w:val="519"/>
        </w:trPr>
        <w:tc>
          <w:tcPr>
            <w:tcW w:w="3730" w:type="dxa"/>
          </w:tcPr>
          <w:p w14:paraId="6432BA85" w14:textId="6375866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</w:t>
            </w:r>
          </w:p>
        </w:tc>
        <w:tc>
          <w:tcPr>
            <w:tcW w:w="3713" w:type="dxa"/>
          </w:tcPr>
          <w:p w14:paraId="092A5F54" w14:textId="032D3AA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997D948" w14:textId="3ACB528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Which Year used</w:t>
            </w:r>
          </w:p>
        </w:tc>
      </w:tr>
    </w:tbl>
    <w:p w14:paraId="28D38C8F" w14:textId="77777777" w:rsidR="00AD5484" w:rsidRDefault="00AD5484" w:rsidP="00AD5484">
      <w:pPr>
        <w:rPr>
          <w:sz w:val="36"/>
          <w:szCs w:val="36"/>
        </w:rPr>
      </w:pPr>
    </w:p>
    <w:p w14:paraId="61E2A2C9" w14:textId="77777777" w:rsidR="00AD5484" w:rsidRDefault="00AD5484" w:rsidP="00A627B2">
      <w:pPr>
        <w:ind w:left="360"/>
        <w:rPr>
          <w:sz w:val="36"/>
          <w:szCs w:val="36"/>
        </w:rPr>
      </w:pPr>
    </w:p>
    <w:p w14:paraId="66F6BEA4" w14:textId="77777777" w:rsidR="00AD5484" w:rsidRDefault="00AD5484" w:rsidP="00A627B2">
      <w:pPr>
        <w:ind w:left="360"/>
        <w:rPr>
          <w:sz w:val="36"/>
          <w:szCs w:val="36"/>
        </w:rPr>
      </w:pPr>
    </w:p>
    <w:p w14:paraId="4D42FABF" w14:textId="77777777" w:rsidR="00AD5484" w:rsidRDefault="00AD5484" w:rsidP="00A627B2">
      <w:pPr>
        <w:ind w:left="360"/>
        <w:rPr>
          <w:sz w:val="36"/>
          <w:szCs w:val="36"/>
        </w:rPr>
      </w:pPr>
    </w:p>
    <w:p w14:paraId="41E61185" w14:textId="77777777" w:rsidR="00AD5484" w:rsidRDefault="00AD5484" w:rsidP="00A627B2">
      <w:pPr>
        <w:ind w:left="360"/>
        <w:rPr>
          <w:sz w:val="36"/>
          <w:szCs w:val="36"/>
        </w:rPr>
      </w:pPr>
    </w:p>
    <w:p w14:paraId="1B269850" w14:textId="24D33D2A" w:rsidR="00036C63" w:rsidRDefault="00AD5484" w:rsidP="00A627B2">
      <w:pPr>
        <w:ind w:left="360"/>
        <w:rPr>
          <w:sz w:val="36"/>
          <w:szCs w:val="36"/>
        </w:rPr>
      </w:pPr>
      <w:r>
        <w:rPr>
          <w:sz w:val="36"/>
          <w:szCs w:val="36"/>
        </w:rPr>
        <w:t>Standings</w:t>
      </w:r>
      <w:r w:rsidR="000C4A04">
        <w:rPr>
          <w:sz w:val="36"/>
          <w:szCs w:val="36"/>
        </w:rPr>
        <w:t xml:space="preserve"> </w:t>
      </w:r>
      <w:r w:rsidR="00A66E8F">
        <w:rPr>
          <w:sz w:val="36"/>
          <w:szCs w:val="36"/>
        </w:rPr>
        <w:t xml:space="preserve"> 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5E3BAA6" w14:textId="77777777" w:rsidTr="00D47B66">
        <w:trPr>
          <w:trHeight w:val="519"/>
        </w:trPr>
        <w:tc>
          <w:tcPr>
            <w:tcW w:w="3730" w:type="dxa"/>
          </w:tcPr>
          <w:p w14:paraId="4E718FC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75A54FA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61ECD63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6895A60E" w14:textId="77777777" w:rsidTr="00D47B66">
        <w:trPr>
          <w:trHeight w:val="594"/>
        </w:trPr>
        <w:tc>
          <w:tcPr>
            <w:tcW w:w="3730" w:type="dxa"/>
          </w:tcPr>
          <w:p w14:paraId="1C7C6001" w14:textId="5D0A88F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6A7BB6D7" w14:textId="00A8F6E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272243F4" w14:textId="68D6F51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</w:t>
            </w:r>
          </w:p>
        </w:tc>
      </w:tr>
      <w:tr w:rsidR="00AD5484" w14:paraId="6FB7565F" w14:textId="77777777" w:rsidTr="00D47B66">
        <w:trPr>
          <w:trHeight w:val="594"/>
        </w:trPr>
        <w:tc>
          <w:tcPr>
            <w:tcW w:w="3730" w:type="dxa"/>
          </w:tcPr>
          <w:p w14:paraId="5B977E56" w14:textId="12AC91D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</w:t>
            </w:r>
          </w:p>
        </w:tc>
        <w:tc>
          <w:tcPr>
            <w:tcW w:w="3713" w:type="dxa"/>
          </w:tcPr>
          <w:p w14:paraId="5DD69B0F" w14:textId="03C13CA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D0764EB" w14:textId="08E358A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3022B543" w14:textId="77777777" w:rsidTr="00D47B66">
        <w:trPr>
          <w:trHeight w:val="594"/>
        </w:trPr>
        <w:tc>
          <w:tcPr>
            <w:tcW w:w="3730" w:type="dxa"/>
          </w:tcPr>
          <w:p w14:paraId="7F164985" w14:textId="38B29350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Points</w:t>
            </w:r>
          </w:p>
        </w:tc>
        <w:tc>
          <w:tcPr>
            <w:tcW w:w="3713" w:type="dxa"/>
          </w:tcPr>
          <w:p w14:paraId="150F6DFA" w14:textId="4A0D880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0BFAD0A3" w14:textId="2B648B6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ints of the drivers</w:t>
            </w:r>
          </w:p>
        </w:tc>
      </w:tr>
      <w:tr w:rsidR="00AD5484" w14:paraId="3E5BD810" w14:textId="77777777" w:rsidTr="00D47B66">
        <w:trPr>
          <w:trHeight w:val="594"/>
        </w:trPr>
        <w:tc>
          <w:tcPr>
            <w:tcW w:w="3730" w:type="dxa"/>
          </w:tcPr>
          <w:p w14:paraId="50104CB0" w14:textId="663BAEE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 xml:space="preserve">Teams Name </w:t>
            </w:r>
          </w:p>
        </w:tc>
        <w:tc>
          <w:tcPr>
            <w:tcW w:w="3713" w:type="dxa"/>
          </w:tcPr>
          <w:p w14:paraId="1C5AE178" w14:textId="60099F5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658870CA" w14:textId="43F2E6F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</w:t>
            </w:r>
          </w:p>
        </w:tc>
      </w:tr>
      <w:tr w:rsidR="00AD5484" w14:paraId="3667FFD1" w14:textId="77777777" w:rsidTr="00D47B66">
        <w:trPr>
          <w:trHeight w:val="594"/>
        </w:trPr>
        <w:tc>
          <w:tcPr>
            <w:tcW w:w="3730" w:type="dxa"/>
          </w:tcPr>
          <w:p w14:paraId="1D485C36" w14:textId="0912894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  <w:tc>
          <w:tcPr>
            <w:tcW w:w="3713" w:type="dxa"/>
          </w:tcPr>
          <w:p w14:paraId="7C064C5F" w14:textId="250FB36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18ACC0AA" w14:textId="117E3E1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</w:tr>
      <w:tr w:rsidR="00AD5484" w14:paraId="636BB0C6" w14:textId="77777777" w:rsidTr="00D47B66">
        <w:trPr>
          <w:trHeight w:val="519"/>
        </w:trPr>
        <w:tc>
          <w:tcPr>
            <w:tcW w:w="3730" w:type="dxa"/>
          </w:tcPr>
          <w:p w14:paraId="647CC01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wertrain Name</w:t>
            </w:r>
          </w:p>
        </w:tc>
        <w:tc>
          <w:tcPr>
            <w:tcW w:w="3713" w:type="dxa"/>
          </w:tcPr>
          <w:p w14:paraId="20E324BA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504C7A4" w14:textId="55F1542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gine Using</w:t>
            </w:r>
          </w:p>
        </w:tc>
      </w:tr>
      <w:tr w:rsidR="00AD5484" w14:paraId="3593787D" w14:textId="77777777" w:rsidTr="00D47B66">
        <w:trPr>
          <w:trHeight w:val="519"/>
        </w:trPr>
        <w:tc>
          <w:tcPr>
            <w:tcW w:w="3730" w:type="dxa"/>
          </w:tcPr>
          <w:p w14:paraId="2E7F9B9C" w14:textId="4653D0A4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sitions</w:t>
            </w:r>
          </w:p>
        </w:tc>
        <w:tc>
          <w:tcPr>
            <w:tcW w:w="3713" w:type="dxa"/>
          </w:tcPr>
          <w:p w14:paraId="70816AF0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FF06D07" w14:textId="14B633C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sitions in the leader board present</w:t>
            </w:r>
          </w:p>
        </w:tc>
      </w:tr>
      <w:tr w:rsidR="00AD5484" w14:paraId="217535A2" w14:textId="77777777" w:rsidTr="00D47B66">
        <w:trPr>
          <w:trHeight w:val="519"/>
        </w:trPr>
        <w:tc>
          <w:tcPr>
            <w:tcW w:w="3730" w:type="dxa"/>
          </w:tcPr>
          <w:p w14:paraId="7582302B" w14:textId="499DE43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ame</w:t>
            </w:r>
          </w:p>
        </w:tc>
        <w:tc>
          <w:tcPr>
            <w:tcW w:w="3713" w:type="dxa"/>
          </w:tcPr>
          <w:p w14:paraId="1E7EDCE1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3EC75F0" w14:textId="67DCD8B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using Name</w:t>
            </w:r>
          </w:p>
        </w:tc>
      </w:tr>
      <w:tr w:rsidR="00AD5484" w14:paraId="415E3E90" w14:textId="77777777" w:rsidTr="00D47B66">
        <w:trPr>
          <w:trHeight w:val="519"/>
        </w:trPr>
        <w:tc>
          <w:tcPr>
            <w:tcW w:w="3730" w:type="dxa"/>
          </w:tcPr>
          <w:p w14:paraId="2897393B" w14:textId="781E133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umber</w:t>
            </w:r>
          </w:p>
        </w:tc>
        <w:tc>
          <w:tcPr>
            <w:tcW w:w="3713" w:type="dxa"/>
          </w:tcPr>
          <w:p w14:paraId="4C7B5AC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335790E4" w14:textId="47A31A6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ar Number</w:t>
            </w:r>
          </w:p>
        </w:tc>
      </w:tr>
      <w:tr w:rsidR="00AD5484" w14:paraId="33347D9C" w14:textId="77777777" w:rsidTr="00D47B66">
        <w:trPr>
          <w:trHeight w:val="519"/>
        </w:trPr>
        <w:tc>
          <w:tcPr>
            <w:tcW w:w="3730" w:type="dxa"/>
          </w:tcPr>
          <w:p w14:paraId="3140D1EA" w14:textId="13C2BCE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aces Won</w:t>
            </w:r>
          </w:p>
        </w:tc>
        <w:tc>
          <w:tcPr>
            <w:tcW w:w="3713" w:type="dxa"/>
          </w:tcPr>
          <w:p w14:paraId="1EC1CF6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C3DA01F" w14:textId="791F30E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umber of races Won</w:t>
            </w:r>
          </w:p>
        </w:tc>
      </w:tr>
      <w:tr w:rsidR="00AD5484" w14:paraId="67BB5AB9" w14:textId="77777777" w:rsidTr="00D47B66">
        <w:trPr>
          <w:trHeight w:val="519"/>
        </w:trPr>
        <w:tc>
          <w:tcPr>
            <w:tcW w:w="3730" w:type="dxa"/>
          </w:tcPr>
          <w:p w14:paraId="7FC393EC" w14:textId="46D5435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diums</w:t>
            </w:r>
          </w:p>
        </w:tc>
        <w:tc>
          <w:tcPr>
            <w:tcW w:w="3713" w:type="dxa"/>
          </w:tcPr>
          <w:p w14:paraId="0D0EC52A" w14:textId="1B269304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0AAE9CA0" w14:textId="6564EC3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of times came Qualified top 3 in Qualifier</w:t>
            </w:r>
          </w:p>
        </w:tc>
      </w:tr>
    </w:tbl>
    <w:p w14:paraId="0B3C6BD8" w14:textId="77777777" w:rsidR="00AD5484" w:rsidRDefault="00AD5484" w:rsidP="00AD5484">
      <w:pPr>
        <w:rPr>
          <w:sz w:val="36"/>
          <w:szCs w:val="36"/>
        </w:rPr>
      </w:pPr>
    </w:p>
    <w:p w14:paraId="61C9FB5F" w14:textId="77777777" w:rsidR="00AD5484" w:rsidRDefault="00AD5484" w:rsidP="00AD5484">
      <w:pPr>
        <w:rPr>
          <w:sz w:val="36"/>
          <w:szCs w:val="36"/>
        </w:rPr>
      </w:pPr>
    </w:p>
    <w:p w14:paraId="27397B6B" w14:textId="77777777" w:rsidR="00AD5484" w:rsidRDefault="00AD5484" w:rsidP="00AD5484">
      <w:pPr>
        <w:rPr>
          <w:sz w:val="36"/>
          <w:szCs w:val="36"/>
        </w:rPr>
      </w:pPr>
    </w:p>
    <w:p w14:paraId="3A1AFEBA" w14:textId="77777777" w:rsidR="00AD5484" w:rsidRDefault="00AD5484" w:rsidP="00AD5484">
      <w:pPr>
        <w:rPr>
          <w:sz w:val="36"/>
          <w:szCs w:val="36"/>
        </w:rPr>
      </w:pPr>
    </w:p>
    <w:p w14:paraId="13BBE952" w14:textId="77777777" w:rsidR="00AD5484" w:rsidRDefault="00AD5484" w:rsidP="00AD5484">
      <w:pPr>
        <w:rPr>
          <w:sz w:val="36"/>
          <w:szCs w:val="36"/>
        </w:rPr>
      </w:pPr>
    </w:p>
    <w:p w14:paraId="37E36C6A" w14:textId="77777777" w:rsidR="00AD5484" w:rsidRDefault="00AD5484" w:rsidP="00AD5484">
      <w:pPr>
        <w:rPr>
          <w:sz w:val="36"/>
          <w:szCs w:val="36"/>
        </w:rPr>
      </w:pPr>
    </w:p>
    <w:p w14:paraId="10C4ADCA" w14:textId="77777777" w:rsidR="00AD5484" w:rsidRDefault="00AD5484" w:rsidP="00AD5484">
      <w:pPr>
        <w:rPr>
          <w:sz w:val="36"/>
          <w:szCs w:val="36"/>
        </w:rPr>
      </w:pPr>
    </w:p>
    <w:p w14:paraId="4BD5B58F" w14:textId="77777777" w:rsidR="00AD5484" w:rsidRDefault="00AD5484" w:rsidP="00AD5484">
      <w:pPr>
        <w:rPr>
          <w:sz w:val="36"/>
          <w:szCs w:val="36"/>
        </w:rPr>
      </w:pPr>
    </w:p>
    <w:p w14:paraId="2E9528E4" w14:textId="644BD275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Championship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55F4335E" w14:textId="77777777" w:rsidTr="00D47B66">
        <w:trPr>
          <w:trHeight w:val="519"/>
        </w:trPr>
        <w:tc>
          <w:tcPr>
            <w:tcW w:w="3730" w:type="dxa"/>
          </w:tcPr>
          <w:p w14:paraId="1F2E785A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ttributes</w:t>
            </w:r>
          </w:p>
        </w:tc>
        <w:tc>
          <w:tcPr>
            <w:tcW w:w="3713" w:type="dxa"/>
          </w:tcPr>
          <w:p w14:paraId="54CBD8A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atype</w:t>
            </w:r>
          </w:p>
        </w:tc>
        <w:tc>
          <w:tcPr>
            <w:tcW w:w="3771" w:type="dxa"/>
          </w:tcPr>
          <w:p w14:paraId="2B437535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xplanation</w:t>
            </w:r>
          </w:p>
        </w:tc>
      </w:tr>
      <w:tr w:rsidR="00AD5484" w14:paraId="5B0E7686" w14:textId="77777777" w:rsidTr="00D47B66">
        <w:trPr>
          <w:trHeight w:val="594"/>
        </w:trPr>
        <w:tc>
          <w:tcPr>
            <w:tcW w:w="3730" w:type="dxa"/>
          </w:tcPr>
          <w:p w14:paraId="14637112" w14:textId="08341165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Name</w:t>
            </w:r>
          </w:p>
        </w:tc>
        <w:tc>
          <w:tcPr>
            <w:tcW w:w="3713" w:type="dxa"/>
          </w:tcPr>
          <w:p w14:paraId="45F583CC" w14:textId="28BB1F4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6CE1527" w14:textId="1D215DD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14C6F671" w14:textId="77777777" w:rsidTr="00D47B66">
        <w:trPr>
          <w:trHeight w:val="594"/>
        </w:trPr>
        <w:tc>
          <w:tcPr>
            <w:tcW w:w="3730" w:type="dxa"/>
          </w:tcPr>
          <w:p w14:paraId="54E5C82C" w14:textId="6F05174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s Points</w:t>
            </w:r>
          </w:p>
        </w:tc>
        <w:tc>
          <w:tcPr>
            <w:tcW w:w="3713" w:type="dxa"/>
          </w:tcPr>
          <w:p w14:paraId="0E3D237E" w14:textId="2A7C7AC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5A8754A4" w14:textId="6B9565F4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oints of the drivers</w:t>
            </w:r>
          </w:p>
        </w:tc>
      </w:tr>
      <w:tr w:rsidR="00AD5484" w14:paraId="5F028F2F" w14:textId="77777777" w:rsidTr="00D47B66">
        <w:trPr>
          <w:trHeight w:val="594"/>
        </w:trPr>
        <w:tc>
          <w:tcPr>
            <w:tcW w:w="3730" w:type="dxa"/>
          </w:tcPr>
          <w:p w14:paraId="1A3595FE" w14:textId="0C53141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 xml:space="preserve">Teams Name </w:t>
            </w:r>
          </w:p>
        </w:tc>
        <w:tc>
          <w:tcPr>
            <w:tcW w:w="3713" w:type="dxa"/>
          </w:tcPr>
          <w:p w14:paraId="14C7E50D" w14:textId="6A35C0DE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3AAEAE7" w14:textId="2B34E5AF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Name</w:t>
            </w:r>
          </w:p>
        </w:tc>
      </w:tr>
      <w:tr w:rsidR="00AD5484" w14:paraId="69EA46F9" w14:textId="77777777" w:rsidTr="00D47B66">
        <w:trPr>
          <w:trHeight w:val="594"/>
        </w:trPr>
        <w:tc>
          <w:tcPr>
            <w:tcW w:w="3730" w:type="dxa"/>
          </w:tcPr>
          <w:p w14:paraId="533B3E34" w14:textId="275C26AB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  <w:tc>
          <w:tcPr>
            <w:tcW w:w="3713" w:type="dxa"/>
          </w:tcPr>
          <w:p w14:paraId="22CE23B0" w14:textId="62AB828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593BE5C3" w14:textId="75AC4F8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Points</w:t>
            </w:r>
          </w:p>
        </w:tc>
      </w:tr>
      <w:tr w:rsidR="00AD5484" w14:paraId="48D9D1C7" w14:textId="77777777" w:rsidTr="00D47B66">
        <w:trPr>
          <w:trHeight w:val="519"/>
        </w:trPr>
        <w:tc>
          <w:tcPr>
            <w:tcW w:w="3730" w:type="dxa"/>
          </w:tcPr>
          <w:p w14:paraId="2FE8FEE1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nner Name</w:t>
            </w:r>
          </w:p>
        </w:tc>
        <w:tc>
          <w:tcPr>
            <w:tcW w:w="3713" w:type="dxa"/>
          </w:tcPr>
          <w:p w14:paraId="1886CF90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6D58847" w14:textId="66AD1E9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Championship Winner</w:t>
            </w:r>
          </w:p>
        </w:tc>
      </w:tr>
      <w:tr w:rsidR="00AD5484" w14:paraId="1E5E052D" w14:textId="77777777" w:rsidTr="00D47B66">
        <w:trPr>
          <w:trHeight w:val="519"/>
        </w:trPr>
        <w:tc>
          <w:tcPr>
            <w:tcW w:w="3730" w:type="dxa"/>
          </w:tcPr>
          <w:p w14:paraId="67518BC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nner Name</w:t>
            </w:r>
          </w:p>
        </w:tc>
        <w:tc>
          <w:tcPr>
            <w:tcW w:w="3713" w:type="dxa"/>
          </w:tcPr>
          <w:p w14:paraId="3E6CD60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05C4207" w14:textId="2380863A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nstructor Championship Winner Name</w:t>
            </w:r>
          </w:p>
        </w:tc>
      </w:tr>
      <w:tr w:rsidR="00AD5484" w14:paraId="5A959F49" w14:textId="77777777" w:rsidTr="00D47B66">
        <w:trPr>
          <w:trHeight w:val="519"/>
        </w:trPr>
        <w:tc>
          <w:tcPr>
            <w:tcW w:w="3730" w:type="dxa"/>
          </w:tcPr>
          <w:p w14:paraId="17F941ED" w14:textId="3162CEF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Laps Completed Driver Name</w:t>
            </w:r>
          </w:p>
        </w:tc>
        <w:tc>
          <w:tcPr>
            <w:tcW w:w="3713" w:type="dxa"/>
          </w:tcPr>
          <w:p w14:paraId="5062EBE0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112E86B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Max Number of laps </w:t>
            </w:r>
          </w:p>
          <w:p w14:paraId="7DFFD4DA" w14:textId="7A85CD96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leted Driver in the year</w:t>
            </w:r>
          </w:p>
        </w:tc>
      </w:tr>
      <w:tr w:rsidR="00AD5484" w14:paraId="6CC5AAA3" w14:textId="77777777" w:rsidTr="00D47B66">
        <w:trPr>
          <w:trHeight w:val="519"/>
        </w:trPr>
        <w:tc>
          <w:tcPr>
            <w:tcW w:w="3730" w:type="dxa"/>
          </w:tcPr>
          <w:p w14:paraId="390CA988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ost Reliable Team</w:t>
            </w:r>
          </w:p>
        </w:tc>
        <w:tc>
          <w:tcPr>
            <w:tcW w:w="3713" w:type="dxa"/>
          </w:tcPr>
          <w:p w14:paraId="35D0A378" w14:textId="6AB67F9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01BFD00" w14:textId="253E225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th low Did not finish’s</w:t>
            </w:r>
          </w:p>
        </w:tc>
      </w:tr>
      <w:tr w:rsidR="00AD5484" w14:paraId="7EE66ECC" w14:textId="77777777" w:rsidTr="00D47B66">
        <w:trPr>
          <w:trHeight w:val="519"/>
        </w:trPr>
        <w:tc>
          <w:tcPr>
            <w:tcW w:w="3730" w:type="dxa"/>
          </w:tcPr>
          <w:p w14:paraId="76300D8C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ost Reliable Driver</w:t>
            </w:r>
          </w:p>
        </w:tc>
        <w:tc>
          <w:tcPr>
            <w:tcW w:w="3713" w:type="dxa"/>
          </w:tcPr>
          <w:p w14:paraId="2C84A813" w14:textId="530F8B1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830B040" w14:textId="652479D2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th low DNF’s</w:t>
            </w:r>
          </w:p>
        </w:tc>
      </w:tr>
      <w:tr w:rsidR="00AD5484" w14:paraId="73B2D24B" w14:textId="77777777" w:rsidTr="00D47B66">
        <w:trPr>
          <w:trHeight w:val="519"/>
        </w:trPr>
        <w:tc>
          <w:tcPr>
            <w:tcW w:w="3730" w:type="dxa"/>
          </w:tcPr>
          <w:p w14:paraId="69358982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DNF Team</w:t>
            </w:r>
          </w:p>
        </w:tc>
        <w:tc>
          <w:tcPr>
            <w:tcW w:w="3713" w:type="dxa"/>
          </w:tcPr>
          <w:p w14:paraId="45E934BD" w14:textId="20EF6561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E9921CF" w14:textId="55FDF4F3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eam with HIGH Did not finish’s</w:t>
            </w:r>
          </w:p>
        </w:tc>
      </w:tr>
      <w:tr w:rsidR="00AD5484" w14:paraId="24749AE5" w14:textId="77777777" w:rsidTr="00D47B66">
        <w:trPr>
          <w:trHeight w:val="519"/>
        </w:trPr>
        <w:tc>
          <w:tcPr>
            <w:tcW w:w="3730" w:type="dxa"/>
          </w:tcPr>
          <w:p w14:paraId="2E3A8E1E" w14:textId="77777777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x DNF Driver</w:t>
            </w:r>
          </w:p>
        </w:tc>
        <w:tc>
          <w:tcPr>
            <w:tcW w:w="3713" w:type="dxa"/>
          </w:tcPr>
          <w:p w14:paraId="176AECF1" w14:textId="443D6BB0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C109D6F" w14:textId="65CF0665" w:rsidR="00AD5484" w:rsidRDefault="00AD5484" w:rsidP="00AD54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river with IGH DNF’s</w:t>
            </w:r>
          </w:p>
        </w:tc>
      </w:tr>
    </w:tbl>
    <w:p w14:paraId="28670880" w14:textId="77777777" w:rsidR="00AD5484" w:rsidRDefault="00AD5484" w:rsidP="00AD5484">
      <w:pPr>
        <w:rPr>
          <w:sz w:val="36"/>
          <w:szCs w:val="36"/>
        </w:rPr>
      </w:pPr>
    </w:p>
    <w:p w14:paraId="7E019E9A" w14:textId="77777777" w:rsidR="00AD5484" w:rsidRPr="00AD5484" w:rsidRDefault="00AD5484" w:rsidP="00AD5484">
      <w:pPr>
        <w:rPr>
          <w:b/>
          <w:bCs/>
          <w:sz w:val="36"/>
          <w:szCs w:val="36"/>
        </w:rPr>
      </w:pPr>
    </w:p>
    <w:p w14:paraId="5C497988" w14:textId="77777777" w:rsidR="00AD5484" w:rsidRDefault="00AD5484" w:rsidP="00AD5484">
      <w:pPr>
        <w:rPr>
          <w:sz w:val="36"/>
          <w:szCs w:val="36"/>
        </w:rPr>
      </w:pPr>
    </w:p>
    <w:p w14:paraId="612064D9" w14:textId="77777777" w:rsidR="00AD5484" w:rsidRDefault="00AD5484" w:rsidP="00AD5484">
      <w:pPr>
        <w:rPr>
          <w:sz w:val="36"/>
          <w:szCs w:val="36"/>
        </w:rPr>
      </w:pPr>
    </w:p>
    <w:p w14:paraId="024D9A54" w14:textId="77777777" w:rsidR="00AD5484" w:rsidRDefault="00AD5484" w:rsidP="00AD5484">
      <w:pPr>
        <w:rPr>
          <w:sz w:val="36"/>
          <w:szCs w:val="36"/>
        </w:rPr>
      </w:pPr>
    </w:p>
    <w:p w14:paraId="3CB28597" w14:textId="77777777" w:rsidR="00AD5484" w:rsidRDefault="00AD5484" w:rsidP="00AD5484">
      <w:pPr>
        <w:rPr>
          <w:sz w:val="36"/>
          <w:szCs w:val="36"/>
        </w:rPr>
      </w:pPr>
    </w:p>
    <w:p w14:paraId="2E60967A" w14:textId="160BFCCE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T</w:t>
      </w:r>
      <w:r w:rsidR="00C45410">
        <w:rPr>
          <w:sz w:val="36"/>
          <w:szCs w:val="36"/>
        </w:rPr>
        <w:t>yre partner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224210CA" w14:textId="77777777" w:rsidTr="00D47B66">
        <w:trPr>
          <w:trHeight w:val="594"/>
        </w:trPr>
        <w:tc>
          <w:tcPr>
            <w:tcW w:w="3730" w:type="dxa"/>
          </w:tcPr>
          <w:p w14:paraId="28E91463" w14:textId="37F77F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Name</w:t>
            </w:r>
          </w:p>
        </w:tc>
        <w:tc>
          <w:tcPr>
            <w:tcW w:w="3713" w:type="dxa"/>
          </w:tcPr>
          <w:p w14:paraId="10BFF1A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EA59B4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73518041" w14:textId="77777777" w:rsidTr="00D47B66">
        <w:trPr>
          <w:trHeight w:val="594"/>
        </w:trPr>
        <w:tc>
          <w:tcPr>
            <w:tcW w:w="3730" w:type="dxa"/>
          </w:tcPr>
          <w:p w14:paraId="013B5C4C" w14:textId="2D2ACB3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Code</w:t>
            </w:r>
          </w:p>
        </w:tc>
        <w:tc>
          <w:tcPr>
            <w:tcW w:w="3713" w:type="dxa"/>
          </w:tcPr>
          <w:p w14:paraId="5D508B8D" w14:textId="41670724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606860C" w14:textId="7B3D2F7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very tyre has a name and code</w:t>
            </w:r>
          </w:p>
        </w:tc>
      </w:tr>
      <w:tr w:rsidR="00AD5484" w14:paraId="255572F6" w14:textId="77777777" w:rsidTr="00D47B66">
        <w:trPr>
          <w:trHeight w:val="594"/>
        </w:trPr>
        <w:tc>
          <w:tcPr>
            <w:tcW w:w="3730" w:type="dxa"/>
          </w:tcPr>
          <w:p w14:paraId="5B8AD8B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Year</w:t>
            </w:r>
          </w:p>
        </w:tc>
        <w:tc>
          <w:tcPr>
            <w:tcW w:w="3713" w:type="dxa"/>
          </w:tcPr>
          <w:p w14:paraId="78A9D62C" w14:textId="5C9D2E4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268A5E6E" w14:textId="78BFACE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Year of the tyre </w:t>
            </w:r>
          </w:p>
        </w:tc>
      </w:tr>
      <w:tr w:rsidR="00AD5484" w14:paraId="09EA9686" w14:textId="77777777" w:rsidTr="00D47B66">
        <w:trPr>
          <w:trHeight w:val="519"/>
        </w:trPr>
        <w:tc>
          <w:tcPr>
            <w:tcW w:w="3730" w:type="dxa"/>
          </w:tcPr>
          <w:p w14:paraId="5A280867" w14:textId="0D9869F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ound Used</w:t>
            </w:r>
          </w:p>
        </w:tc>
        <w:tc>
          <w:tcPr>
            <w:tcW w:w="3713" w:type="dxa"/>
          </w:tcPr>
          <w:p w14:paraId="4CD74AB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A5AD6A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ge of the driver</w:t>
            </w:r>
          </w:p>
        </w:tc>
      </w:tr>
      <w:tr w:rsidR="00AD5484" w14:paraId="2F01FC69" w14:textId="77777777" w:rsidTr="00D47B66">
        <w:trPr>
          <w:trHeight w:val="519"/>
        </w:trPr>
        <w:tc>
          <w:tcPr>
            <w:tcW w:w="3730" w:type="dxa"/>
          </w:tcPr>
          <w:p w14:paraId="079D46E9" w14:textId="4E13F57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ound Made</w:t>
            </w:r>
          </w:p>
        </w:tc>
        <w:tc>
          <w:tcPr>
            <w:tcW w:w="3713" w:type="dxa"/>
          </w:tcPr>
          <w:p w14:paraId="37B5FCE9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BB44D2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tionality of driver</w:t>
            </w:r>
          </w:p>
        </w:tc>
      </w:tr>
      <w:tr w:rsidR="00AD5484" w14:paraId="6D1A07EA" w14:textId="77777777" w:rsidTr="00D47B66">
        <w:trPr>
          <w:trHeight w:val="519"/>
        </w:trPr>
        <w:tc>
          <w:tcPr>
            <w:tcW w:w="3730" w:type="dxa"/>
          </w:tcPr>
          <w:p w14:paraId="7A3D170A" w14:textId="1BF42769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ircuit</w:t>
            </w:r>
          </w:p>
        </w:tc>
        <w:tc>
          <w:tcPr>
            <w:tcW w:w="3713" w:type="dxa"/>
          </w:tcPr>
          <w:p w14:paraId="14A9E51A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4C6E3B2" w14:textId="049C62ED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s used by the circuits</w:t>
            </w:r>
          </w:p>
        </w:tc>
      </w:tr>
      <w:tr w:rsidR="00AD5484" w14:paraId="68DB10F2" w14:textId="77777777" w:rsidTr="00D47B66">
        <w:trPr>
          <w:trHeight w:val="519"/>
        </w:trPr>
        <w:tc>
          <w:tcPr>
            <w:tcW w:w="3730" w:type="dxa"/>
          </w:tcPr>
          <w:p w14:paraId="63C007ED" w14:textId="4A81D02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o of tyres Supplied</w:t>
            </w:r>
          </w:p>
        </w:tc>
        <w:tc>
          <w:tcPr>
            <w:tcW w:w="3713" w:type="dxa"/>
          </w:tcPr>
          <w:p w14:paraId="58FCFF1D" w14:textId="3DB9878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CD3EA93" w14:textId="0D62E6A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no of tyres supplied that year</w:t>
            </w:r>
          </w:p>
        </w:tc>
      </w:tr>
      <w:tr w:rsidR="00AD5484" w14:paraId="4D593004" w14:textId="77777777" w:rsidTr="00D47B66">
        <w:trPr>
          <w:trHeight w:val="519"/>
        </w:trPr>
        <w:tc>
          <w:tcPr>
            <w:tcW w:w="3730" w:type="dxa"/>
          </w:tcPr>
          <w:p w14:paraId="307E14FA" w14:textId="535B82D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Size</w:t>
            </w:r>
          </w:p>
        </w:tc>
        <w:tc>
          <w:tcPr>
            <w:tcW w:w="3713" w:type="dxa"/>
          </w:tcPr>
          <w:p w14:paraId="6FF78093" w14:textId="61075C3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loat</w:t>
            </w:r>
          </w:p>
        </w:tc>
        <w:tc>
          <w:tcPr>
            <w:tcW w:w="3771" w:type="dxa"/>
          </w:tcPr>
          <w:p w14:paraId="050C8BBB" w14:textId="4E57AAFA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ze of the wheel used that year</w:t>
            </w:r>
          </w:p>
        </w:tc>
      </w:tr>
      <w:tr w:rsidR="00AD5484" w14:paraId="08362502" w14:textId="77777777" w:rsidTr="00D47B66">
        <w:trPr>
          <w:trHeight w:val="519"/>
        </w:trPr>
        <w:tc>
          <w:tcPr>
            <w:tcW w:w="3730" w:type="dxa"/>
          </w:tcPr>
          <w:p w14:paraId="6C614A76" w14:textId="2E431D2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 Made Of</w:t>
            </w:r>
          </w:p>
        </w:tc>
        <w:tc>
          <w:tcPr>
            <w:tcW w:w="3713" w:type="dxa"/>
          </w:tcPr>
          <w:p w14:paraId="6B727BCA" w14:textId="7E83575E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2203D604" w14:textId="4B83D1F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yres compounds made up of. Example Rubber, Polythene Etc</w:t>
            </w:r>
          </w:p>
        </w:tc>
      </w:tr>
    </w:tbl>
    <w:p w14:paraId="2BA3217E" w14:textId="49034D06" w:rsidR="00AD5484" w:rsidRDefault="00AD5484" w:rsidP="00AD5484">
      <w:pPr>
        <w:rPr>
          <w:sz w:val="36"/>
          <w:szCs w:val="36"/>
        </w:rPr>
      </w:pPr>
    </w:p>
    <w:p w14:paraId="1EAEAF6E" w14:textId="77777777" w:rsidR="00AD5484" w:rsidRDefault="00AD5484" w:rsidP="00AD5484">
      <w:pPr>
        <w:rPr>
          <w:sz w:val="36"/>
          <w:szCs w:val="36"/>
        </w:rPr>
      </w:pPr>
    </w:p>
    <w:p w14:paraId="31E38D3F" w14:textId="77777777" w:rsidR="00AD5484" w:rsidRDefault="00AD5484" w:rsidP="00AD5484">
      <w:pPr>
        <w:rPr>
          <w:sz w:val="36"/>
          <w:szCs w:val="36"/>
        </w:rPr>
      </w:pPr>
    </w:p>
    <w:p w14:paraId="1F31260C" w14:textId="77777777" w:rsidR="00AD5484" w:rsidRDefault="00AD5484" w:rsidP="00AD5484">
      <w:pPr>
        <w:rPr>
          <w:sz w:val="36"/>
          <w:szCs w:val="36"/>
        </w:rPr>
      </w:pPr>
    </w:p>
    <w:p w14:paraId="37DE88AF" w14:textId="77777777" w:rsidR="00AD5484" w:rsidRDefault="00AD5484" w:rsidP="00AD5484">
      <w:pPr>
        <w:rPr>
          <w:sz w:val="36"/>
          <w:szCs w:val="36"/>
        </w:rPr>
      </w:pPr>
    </w:p>
    <w:p w14:paraId="644FEE0B" w14:textId="77777777" w:rsidR="00AD5484" w:rsidRDefault="00AD5484" w:rsidP="00AD5484">
      <w:pPr>
        <w:rPr>
          <w:sz w:val="36"/>
          <w:szCs w:val="36"/>
        </w:rPr>
      </w:pPr>
    </w:p>
    <w:p w14:paraId="6DD9E360" w14:textId="77777777" w:rsidR="00AD5484" w:rsidRDefault="00AD5484" w:rsidP="00AD5484">
      <w:pPr>
        <w:rPr>
          <w:sz w:val="36"/>
          <w:szCs w:val="36"/>
        </w:rPr>
      </w:pPr>
    </w:p>
    <w:p w14:paraId="7F1CBA79" w14:textId="77777777" w:rsidR="00AD5484" w:rsidRDefault="00AD5484" w:rsidP="00AD5484">
      <w:pPr>
        <w:rPr>
          <w:sz w:val="36"/>
          <w:szCs w:val="36"/>
        </w:rPr>
      </w:pPr>
    </w:p>
    <w:p w14:paraId="5DC43543" w14:textId="77777777" w:rsidR="00AD5484" w:rsidRDefault="00AD5484" w:rsidP="00AD5484">
      <w:pPr>
        <w:rPr>
          <w:sz w:val="36"/>
          <w:szCs w:val="36"/>
        </w:rPr>
      </w:pPr>
    </w:p>
    <w:p w14:paraId="1F279947" w14:textId="77777777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 </w:t>
      </w:r>
    </w:p>
    <w:p w14:paraId="297F69E3" w14:textId="5FC9426C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SPONSORS</w:t>
      </w: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4AEC4681" w14:textId="77777777" w:rsidTr="00D47B66">
        <w:trPr>
          <w:trHeight w:val="594"/>
        </w:trPr>
        <w:tc>
          <w:tcPr>
            <w:tcW w:w="3730" w:type="dxa"/>
          </w:tcPr>
          <w:p w14:paraId="44440763" w14:textId="49BDC0C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onsor Name</w:t>
            </w:r>
          </w:p>
        </w:tc>
        <w:tc>
          <w:tcPr>
            <w:tcW w:w="3713" w:type="dxa"/>
          </w:tcPr>
          <w:p w14:paraId="00DC314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A5BB2EF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ame of the driver</w:t>
            </w:r>
          </w:p>
        </w:tc>
      </w:tr>
      <w:tr w:rsidR="00AD5484" w14:paraId="483C1ED1" w14:textId="77777777" w:rsidTr="00D47B66">
        <w:trPr>
          <w:trHeight w:val="594"/>
        </w:trPr>
        <w:tc>
          <w:tcPr>
            <w:tcW w:w="3730" w:type="dxa"/>
          </w:tcPr>
          <w:p w14:paraId="6559935F" w14:textId="3ACE36C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>Sponsor Type</w:t>
            </w:r>
          </w:p>
        </w:tc>
        <w:tc>
          <w:tcPr>
            <w:tcW w:w="3713" w:type="dxa"/>
          </w:tcPr>
          <w:p w14:paraId="38779734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EF06AC0" w14:textId="2A866FA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ponsors will be a lot of types like Title sponsor, or only one race sponsor, official sponsor etc</w:t>
            </w:r>
          </w:p>
        </w:tc>
      </w:tr>
      <w:tr w:rsidR="00AD5484" w14:paraId="7C105B52" w14:textId="77777777" w:rsidTr="00D47B66">
        <w:trPr>
          <w:trHeight w:val="519"/>
        </w:trPr>
        <w:tc>
          <w:tcPr>
            <w:tcW w:w="3730" w:type="dxa"/>
          </w:tcPr>
          <w:p w14:paraId="45771450" w14:textId="4978E87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 Type</w:t>
            </w:r>
          </w:p>
        </w:tc>
        <w:tc>
          <w:tcPr>
            <w:tcW w:w="3713" w:type="dxa"/>
          </w:tcPr>
          <w:p w14:paraId="0453197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305440D" w14:textId="047F4DE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rand category based on their business.</w:t>
            </w:r>
          </w:p>
        </w:tc>
      </w:tr>
      <w:tr w:rsidR="00AD5484" w14:paraId="47B6124E" w14:textId="77777777" w:rsidTr="00D47B66">
        <w:trPr>
          <w:trHeight w:val="519"/>
        </w:trPr>
        <w:tc>
          <w:tcPr>
            <w:tcW w:w="3730" w:type="dxa"/>
          </w:tcPr>
          <w:p w14:paraId="1A8C4644" w14:textId="28BFF78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 of the Brand</w:t>
            </w:r>
          </w:p>
        </w:tc>
        <w:tc>
          <w:tcPr>
            <w:tcW w:w="3713" w:type="dxa"/>
          </w:tcPr>
          <w:p w14:paraId="1270514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9EB01EE" w14:textId="2475FA2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Owners of the brand</w:t>
            </w:r>
          </w:p>
        </w:tc>
      </w:tr>
      <w:tr w:rsidR="00AD5484" w14:paraId="53C9BD16" w14:textId="77777777" w:rsidTr="00D47B66">
        <w:trPr>
          <w:trHeight w:val="519"/>
        </w:trPr>
        <w:tc>
          <w:tcPr>
            <w:tcW w:w="3730" w:type="dxa"/>
          </w:tcPr>
          <w:p w14:paraId="2EE90424" w14:textId="7AF118E5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 Value</w:t>
            </w:r>
          </w:p>
        </w:tc>
        <w:tc>
          <w:tcPr>
            <w:tcW w:w="3713" w:type="dxa"/>
          </w:tcPr>
          <w:p w14:paraId="3C50AFB2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7E71189A" w14:textId="181D255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rket value of the brand</w:t>
            </w:r>
          </w:p>
        </w:tc>
      </w:tr>
      <w:tr w:rsidR="00AD5484" w14:paraId="334C8AB3" w14:textId="77777777" w:rsidTr="00D47B66">
        <w:trPr>
          <w:trHeight w:val="519"/>
        </w:trPr>
        <w:tc>
          <w:tcPr>
            <w:tcW w:w="3730" w:type="dxa"/>
          </w:tcPr>
          <w:p w14:paraId="7D67D99E" w14:textId="1CF7CC5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al Amount</w:t>
            </w:r>
          </w:p>
        </w:tc>
        <w:tc>
          <w:tcPr>
            <w:tcW w:w="3713" w:type="dxa"/>
          </w:tcPr>
          <w:p w14:paraId="1414806E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t</w:t>
            </w:r>
          </w:p>
        </w:tc>
        <w:tc>
          <w:tcPr>
            <w:tcW w:w="3771" w:type="dxa"/>
          </w:tcPr>
          <w:p w14:paraId="718FC384" w14:textId="67F19C08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Deal Amount Agreement </w:t>
            </w:r>
          </w:p>
        </w:tc>
      </w:tr>
      <w:tr w:rsidR="00AD5484" w14:paraId="500BF850" w14:textId="77777777" w:rsidTr="00D47B66">
        <w:trPr>
          <w:trHeight w:val="519"/>
        </w:trPr>
        <w:tc>
          <w:tcPr>
            <w:tcW w:w="3730" w:type="dxa"/>
          </w:tcPr>
          <w:p w14:paraId="2D18A097" w14:textId="4B8D983C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Total Years in F1 </w:t>
            </w:r>
          </w:p>
        </w:tc>
        <w:tc>
          <w:tcPr>
            <w:tcW w:w="3713" w:type="dxa"/>
          </w:tcPr>
          <w:p w14:paraId="24D58D36" w14:textId="48749DE3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Int </w:t>
            </w:r>
          </w:p>
        </w:tc>
        <w:tc>
          <w:tcPr>
            <w:tcW w:w="3771" w:type="dxa"/>
          </w:tcPr>
          <w:p w14:paraId="2F97079E" w14:textId="444011D4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otal years in F1</w:t>
            </w:r>
          </w:p>
        </w:tc>
      </w:tr>
    </w:tbl>
    <w:p w14:paraId="6B71896E" w14:textId="13FD7AEA" w:rsidR="00AD5484" w:rsidRDefault="00AD5484" w:rsidP="00AD5484">
      <w:pPr>
        <w:rPr>
          <w:sz w:val="36"/>
          <w:szCs w:val="36"/>
        </w:rPr>
      </w:pPr>
    </w:p>
    <w:p w14:paraId="7E610F23" w14:textId="6C8EB164" w:rsidR="00AD5484" w:rsidRDefault="00AD5484" w:rsidP="00AD5484">
      <w:pPr>
        <w:rPr>
          <w:sz w:val="36"/>
          <w:szCs w:val="36"/>
        </w:rPr>
      </w:pPr>
    </w:p>
    <w:p w14:paraId="393836F3" w14:textId="3CA0D83A" w:rsidR="00AD5484" w:rsidRDefault="00AD5484" w:rsidP="00AD5484">
      <w:pPr>
        <w:rPr>
          <w:sz w:val="36"/>
          <w:szCs w:val="36"/>
        </w:rPr>
      </w:pPr>
    </w:p>
    <w:p w14:paraId="0193FBA5" w14:textId="2529A2DD" w:rsidR="00AD5484" w:rsidRDefault="00AD5484" w:rsidP="00AD5484">
      <w:pPr>
        <w:rPr>
          <w:sz w:val="36"/>
          <w:szCs w:val="36"/>
        </w:rPr>
      </w:pPr>
    </w:p>
    <w:p w14:paraId="4959BB6C" w14:textId="1277F9FD" w:rsidR="00AD5484" w:rsidRDefault="00AD5484" w:rsidP="00AD5484">
      <w:pPr>
        <w:rPr>
          <w:sz w:val="36"/>
          <w:szCs w:val="36"/>
        </w:rPr>
      </w:pPr>
    </w:p>
    <w:p w14:paraId="1FBE0F51" w14:textId="595E56F0" w:rsidR="00AD5484" w:rsidRDefault="00AD5484" w:rsidP="00AD5484">
      <w:pPr>
        <w:rPr>
          <w:sz w:val="36"/>
          <w:szCs w:val="36"/>
        </w:rPr>
      </w:pPr>
    </w:p>
    <w:p w14:paraId="133A1E17" w14:textId="37A11739" w:rsidR="00AD5484" w:rsidRDefault="00AD5484" w:rsidP="00AD5484">
      <w:pPr>
        <w:rPr>
          <w:sz w:val="36"/>
          <w:szCs w:val="36"/>
        </w:rPr>
      </w:pPr>
    </w:p>
    <w:p w14:paraId="3A04A865" w14:textId="5FBCF77E" w:rsidR="00AD5484" w:rsidRDefault="00AD5484" w:rsidP="00AD5484">
      <w:pPr>
        <w:rPr>
          <w:sz w:val="36"/>
          <w:szCs w:val="36"/>
        </w:rPr>
      </w:pPr>
    </w:p>
    <w:p w14:paraId="6F6F7D94" w14:textId="23318AAF" w:rsidR="00AD5484" w:rsidRDefault="00AD5484" w:rsidP="00AD5484">
      <w:pPr>
        <w:rPr>
          <w:sz w:val="36"/>
          <w:szCs w:val="36"/>
        </w:rPr>
      </w:pPr>
    </w:p>
    <w:p w14:paraId="3EA20F0D" w14:textId="6A283764" w:rsidR="00AD5484" w:rsidRDefault="00AD5484" w:rsidP="00AD5484">
      <w:pPr>
        <w:rPr>
          <w:sz w:val="36"/>
          <w:szCs w:val="36"/>
        </w:rPr>
      </w:pPr>
    </w:p>
    <w:p w14:paraId="23A21084" w14:textId="77777777" w:rsidR="00AD5484" w:rsidRDefault="00AD5484" w:rsidP="00AD5484">
      <w:pPr>
        <w:rPr>
          <w:sz w:val="36"/>
          <w:szCs w:val="36"/>
        </w:rPr>
      </w:pPr>
    </w:p>
    <w:p w14:paraId="180B31B4" w14:textId="3AFBDD9C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REGULATIONS</w:t>
      </w:r>
    </w:p>
    <w:p w14:paraId="247C28F9" w14:textId="77777777" w:rsidR="00AD5484" w:rsidRDefault="00AD5484" w:rsidP="00AD5484">
      <w:pPr>
        <w:rPr>
          <w:sz w:val="36"/>
          <w:szCs w:val="36"/>
        </w:rPr>
      </w:pPr>
    </w:p>
    <w:tbl>
      <w:tblPr>
        <w:tblStyle w:val="TableGrid"/>
        <w:tblW w:w="11214" w:type="dxa"/>
        <w:tblInd w:w="-1105" w:type="dxa"/>
        <w:tblLook w:val="04A0" w:firstRow="1" w:lastRow="0" w:firstColumn="1" w:lastColumn="0" w:noHBand="0" w:noVBand="1"/>
      </w:tblPr>
      <w:tblGrid>
        <w:gridCol w:w="3730"/>
        <w:gridCol w:w="3713"/>
        <w:gridCol w:w="3771"/>
      </w:tblGrid>
      <w:tr w:rsidR="00AD5484" w14:paraId="6399A7F7" w14:textId="77777777" w:rsidTr="00D47B66">
        <w:trPr>
          <w:trHeight w:val="594"/>
        </w:trPr>
        <w:tc>
          <w:tcPr>
            <w:tcW w:w="3730" w:type="dxa"/>
          </w:tcPr>
          <w:p w14:paraId="4A06F34A" w14:textId="3181A63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Name</w:t>
            </w:r>
          </w:p>
        </w:tc>
        <w:tc>
          <w:tcPr>
            <w:tcW w:w="3713" w:type="dxa"/>
          </w:tcPr>
          <w:p w14:paraId="07B030FB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0D53D186" w14:textId="37EDF40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Name</w:t>
            </w:r>
          </w:p>
        </w:tc>
      </w:tr>
      <w:tr w:rsidR="00AD5484" w14:paraId="33203B69" w14:textId="77777777" w:rsidTr="00D47B66">
        <w:trPr>
          <w:trHeight w:val="594"/>
        </w:trPr>
        <w:tc>
          <w:tcPr>
            <w:tcW w:w="3730" w:type="dxa"/>
          </w:tcPr>
          <w:p w14:paraId="18CDA7F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Year</w:t>
            </w:r>
          </w:p>
        </w:tc>
        <w:tc>
          <w:tcPr>
            <w:tcW w:w="3713" w:type="dxa"/>
          </w:tcPr>
          <w:p w14:paraId="24B18486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15840105" w14:textId="192022CC" w:rsidR="00AD5484" w:rsidRPr="00AD5484" w:rsidRDefault="00AD5484" w:rsidP="00AD5484">
            <w:pPr>
              <w:rPr>
                <w:rFonts w:ascii="Arial" w:eastAsia="Times New Roman" w:hAnsi="Arial" w:cs="Arial"/>
                <w:color w:val="7DBBF7"/>
                <w:sz w:val="24"/>
                <w:szCs w:val="24"/>
                <w:shd w:val="clear" w:color="auto" w:fill="1A1C1D"/>
                <w:lang w:eastAsia="en-IN"/>
              </w:rPr>
            </w:pPr>
            <w:r>
              <w:rPr>
                <w:sz w:val="36"/>
                <w:szCs w:val="36"/>
              </w:rPr>
              <w:t xml:space="preserve">Every year there are new rules and Regulations set by </w:t>
            </w:r>
            <w:proofErr w:type="gramStart"/>
            <w:r>
              <w:rPr>
                <w:sz w:val="36"/>
                <w:szCs w:val="36"/>
              </w:rPr>
              <w:t>FIA(</w:t>
            </w:r>
            <w:proofErr w:type="gramEnd"/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begin"/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instrText xml:space="preserve"> HYPERLINK "https://www.fia.com/" </w:instrText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separate"/>
            </w:r>
          </w:p>
          <w:p w14:paraId="0427D338" w14:textId="77777777" w:rsidR="00AD5484" w:rsidRPr="00AD5484" w:rsidRDefault="00AD5484" w:rsidP="00AD5484">
            <w:pPr>
              <w:spacing w:after="45"/>
              <w:outlineLvl w:val="2"/>
              <w:rPr>
                <w:rFonts w:ascii="Times New Roman" w:eastAsia="Times New Roman" w:hAnsi="Times New Roman" w:cs="Times New Roman"/>
                <w:sz w:val="30"/>
                <w:szCs w:val="30"/>
                <w:lang w:eastAsia="en-IN"/>
              </w:rPr>
            </w:pPr>
            <w:r w:rsidRPr="00AD5484">
              <w:rPr>
                <w:rFonts w:ascii="Arial" w:eastAsia="Times New Roman" w:hAnsi="Arial" w:cs="Arial"/>
                <w:color w:val="7DBBF7"/>
                <w:sz w:val="30"/>
                <w:szCs w:val="30"/>
                <w:shd w:val="clear" w:color="auto" w:fill="1A1C1D"/>
                <w:lang w:eastAsia="en-IN"/>
              </w:rPr>
              <w:t xml:space="preserve">Federation Internationale de </w:t>
            </w:r>
            <w:proofErr w:type="spellStart"/>
            <w:r w:rsidRPr="00AD5484">
              <w:rPr>
                <w:rFonts w:ascii="Arial" w:eastAsia="Times New Roman" w:hAnsi="Arial" w:cs="Arial"/>
                <w:color w:val="7DBBF7"/>
                <w:sz w:val="30"/>
                <w:szCs w:val="30"/>
                <w:shd w:val="clear" w:color="auto" w:fill="1A1C1D"/>
                <w:lang w:eastAsia="en-IN"/>
              </w:rPr>
              <w:t>l'Automobile</w:t>
            </w:r>
            <w:proofErr w:type="spellEnd"/>
          </w:p>
          <w:p w14:paraId="4935E1B2" w14:textId="3A81ABBB" w:rsidR="00AD5484" w:rsidRDefault="00AD5484" w:rsidP="00AD5484">
            <w:pPr>
              <w:rPr>
                <w:sz w:val="36"/>
                <w:szCs w:val="36"/>
              </w:rPr>
            </w:pPr>
            <w:r w:rsidRPr="00AD548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fldChar w:fldCharType="end"/>
            </w:r>
            <w:r>
              <w:rPr>
                <w:sz w:val="36"/>
                <w:szCs w:val="36"/>
              </w:rPr>
              <w:t>) The Governing body</w:t>
            </w:r>
          </w:p>
        </w:tc>
      </w:tr>
      <w:tr w:rsidR="00AD5484" w14:paraId="559C5608" w14:textId="77777777" w:rsidTr="00D47B66">
        <w:trPr>
          <w:trHeight w:val="519"/>
        </w:trPr>
        <w:tc>
          <w:tcPr>
            <w:tcW w:w="3730" w:type="dxa"/>
          </w:tcPr>
          <w:p w14:paraId="76940B80" w14:textId="3174C42F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Type</w:t>
            </w:r>
          </w:p>
        </w:tc>
        <w:tc>
          <w:tcPr>
            <w:tcW w:w="3713" w:type="dxa"/>
          </w:tcPr>
          <w:p w14:paraId="288A1DF8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55AC7F4B" w14:textId="3BCFA9E1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s can be technical or financial to increase difficulty for the teams</w:t>
            </w:r>
          </w:p>
        </w:tc>
      </w:tr>
      <w:tr w:rsidR="00AD5484" w14:paraId="6658614B" w14:textId="77777777" w:rsidTr="00D47B66">
        <w:trPr>
          <w:trHeight w:val="519"/>
        </w:trPr>
        <w:tc>
          <w:tcPr>
            <w:tcW w:w="3730" w:type="dxa"/>
          </w:tcPr>
          <w:p w14:paraId="699D5F6C" w14:textId="27F7DE6B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 Motives</w:t>
            </w:r>
          </w:p>
        </w:tc>
        <w:tc>
          <w:tcPr>
            <w:tcW w:w="3713" w:type="dxa"/>
          </w:tcPr>
          <w:p w14:paraId="5562AF5D" w14:textId="77777777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ring</w:t>
            </w:r>
          </w:p>
        </w:tc>
        <w:tc>
          <w:tcPr>
            <w:tcW w:w="3771" w:type="dxa"/>
          </w:tcPr>
          <w:p w14:paraId="45EE69A9" w14:textId="12156B16" w:rsidR="00AD5484" w:rsidRDefault="00AD5484" w:rsidP="00D47B66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gulations are brought to Reduce fuel consumption and Pollution. Mainly there are motives behind every change</w:t>
            </w:r>
          </w:p>
        </w:tc>
      </w:tr>
    </w:tbl>
    <w:p w14:paraId="208283CC" w14:textId="02774633" w:rsidR="00AD5484" w:rsidRDefault="00AD5484" w:rsidP="00AD5484">
      <w:pPr>
        <w:rPr>
          <w:sz w:val="36"/>
          <w:szCs w:val="36"/>
        </w:rPr>
      </w:pPr>
    </w:p>
    <w:p w14:paraId="1F35C76B" w14:textId="77777777" w:rsidR="00C45410" w:rsidRDefault="00C45410" w:rsidP="00AD5484">
      <w:pPr>
        <w:rPr>
          <w:sz w:val="36"/>
          <w:szCs w:val="36"/>
        </w:rPr>
      </w:pPr>
    </w:p>
    <w:p w14:paraId="6626980C" w14:textId="77777777" w:rsidR="00C45410" w:rsidRDefault="00C45410" w:rsidP="00AD5484">
      <w:pPr>
        <w:rPr>
          <w:sz w:val="36"/>
          <w:szCs w:val="36"/>
        </w:rPr>
      </w:pPr>
    </w:p>
    <w:p w14:paraId="3798904D" w14:textId="77777777" w:rsidR="00C45410" w:rsidRDefault="00C45410" w:rsidP="00AD5484">
      <w:pPr>
        <w:rPr>
          <w:sz w:val="36"/>
          <w:szCs w:val="36"/>
        </w:rPr>
      </w:pPr>
    </w:p>
    <w:p w14:paraId="4B73FCFE" w14:textId="77777777" w:rsidR="00C45410" w:rsidRDefault="00C45410" w:rsidP="00AD5484">
      <w:pPr>
        <w:rPr>
          <w:sz w:val="36"/>
          <w:szCs w:val="36"/>
        </w:rPr>
      </w:pPr>
    </w:p>
    <w:p w14:paraId="6E4689C2" w14:textId="77777777" w:rsidR="00C45410" w:rsidRDefault="00C45410" w:rsidP="00AD5484">
      <w:pPr>
        <w:rPr>
          <w:sz w:val="36"/>
          <w:szCs w:val="36"/>
        </w:rPr>
      </w:pPr>
    </w:p>
    <w:p w14:paraId="137A6FD0" w14:textId="77777777" w:rsidR="00C45410" w:rsidRDefault="00C45410" w:rsidP="00AD5484">
      <w:pPr>
        <w:rPr>
          <w:sz w:val="36"/>
          <w:szCs w:val="36"/>
        </w:rPr>
      </w:pPr>
    </w:p>
    <w:p w14:paraId="34CCB9CA" w14:textId="231FBBF5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 xml:space="preserve">OUTCOME: </w:t>
      </w:r>
    </w:p>
    <w:p w14:paraId="6FEA1A48" w14:textId="26DF288D" w:rsidR="00AD5484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lastRenderedPageBreak/>
        <w:t>This application will be used by people organisations to keep track of points, positions and other data regarding the races taken place.</w:t>
      </w:r>
    </w:p>
    <w:p w14:paraId="62FD8556" w14:textId="7CB0E0DD" w:rsidR="00AD5484" w:rsidRDefault="00C45410" w:rsidP="00AD5484">
      <w:pPr>
        <w:rPr>
          <w:sz w:val="36"/>
          <w:szCs w:val="36"/>
        </w:rPr>
      </w:pPr>
      <w:r>
        <w:rPr>
          <w:sz w:val="36"/>
          <w:szCs w:val="36"/>
        </w:rPr>
        <w:t>This application</w:t>
      </w:r>
      <w:r w:rsidR="00AD5484">
        <w:rPr>
          <w:sz w:val="36"/>
          <w:szCs w:val="36"/>
        </w:rPr>
        <w:t xml:space="preserve"> aims to keep periodic data so that one can go back in time and look at the points back then.</w:t>
      </w:r>
    </w:p>
    <w:p w14:paraId="31FAD711" w14:textId="7137A5C5" w:rsidR="00AD5484" w:rsidRPr="008648C1" w:rsidRDefault="00AD5484" w:rsidP="00AD5484">
      <w:pPr>
        <w:rPr>
          <w:sz w:val="36"/>
          <w:szCs w:val="36"/>
        </w:rPr>
      </w:pPr>
      <w:r>
        <w:rPr>
          <w:sz w:val="36"/>
          <w:szCs w:val="36"/>
        </w:rPr>
        <w:t>This application aims to provide both technical and economical data about the teams and drivers which can be used for various analysis</w:t>
      </w:r>
    </w:p>
    <w:sectPr w:rsidR="00AD5484" w:rsidRPr="00864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13D32" w14:textId="77777777" w:rsidR="002F699F" w:rsidRDefault="002F699F" w:rsidP="00AD5484">
      <w:pPr>
        <w:spacing w:after="0" w:line="240" w:lineRule="auto"/>
      </w:pPr>
      <w:r>
        <w:separator/>
      </w:r>
    </w:p>
  </w:endnote>
  <w:endnote w:type="continuationSeparator" w:id="0">
    <w:p w14:paraId="5F4D1FB2" w14:textId="77777777" w:rsidR="002F699F" w:rsidRDefault="002F699F" w:rsidP="00AD54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E19CF" w14:textId="77777777" w:rsidR="002F699F" w:rsidRDefault="002F699F" w:rsidP="00AD5484">
      <w:pPr>
        <w:spacing w:after="0" w:line="240" w:lineRule="auto"/>
      </w:pPr>
      <w:r>
        <w:separator/>
      </w:r>
    </w:p>
  </w:footnote>
  <w:footnote w:type="continuationSeparator" w:id="0">
    <w:p w14:paraId="5A5FC28D" w14:textId="77777777" w:rsidR="002F699F" w:rsidRDefault="002F699F" w:rsidP="00AD54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12D4E"/>
    <w:multiLevelType w:val="hybridMultilevel"/>
    <w:tmpl w:val="A67A12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2508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NDQ1sTA1MjU1tjBS0lEKTi0uzszPAykwqQUAH8CTJCwAAAA="/>
  </w:docVars>
  <w:rsids>
    <w:rsidRoot w:val="00536D44"/>
    <w:rsid w:val="00036C63"/>
    <w:rsid w:val="00044D0A"/>
    <w:rsid w:val="000B15C3"/>
    <w:rsid w:val="000B3ACF"/>
    <w:rsid w:val="000C4A04"/>
    <w:rsid w:val="00122391"/>
    <w:rsid w:val="00166B8C"/>
    <w:rsid w:val="001B1071"/>
    <w:rsid w:val="00243F55"/>
    <w:rsid w:val="00253595"/>
    <w:rsid w:val="002B7FDA"/>
    <w:rsid w:val="002F699F"/>
    <w:rsid w:val="0031252D"/>
    <w:rsid w:val="00324102"/>
    <w:rsid w:val="00356037"/>
    <w:rsid w:val="00387118"/>
    <w:rsid w:val="003A53B8"/>
    <w:rsid w:val="003B3A2E"/>
    <w:rsid w:val="003B50CA"/>
    <w:rsid w:val="003D4F70"/>
    <w:rsid w:val="003E3647"/>
    <w:rsid w:val="004F1196"/>
    <w:rsid w:val="004F7A48"/>
    <w:rsid w:val="00504169"/>
    <w:rsid w:val="00536D44"/>
    <w:rsid w:val="00544CCD"/>
    <w:rsid w:val="005D3B94"/>
    <w:rsid w:val="005E0989"/>
    <w:rsid w:val="00666C9B"/>
    <w:rsid w:val="006D2A3B"/>
    <w:rsid w:val="007120A6"/>
    <w:rsid w:val="0072251E"/>
    <w:rsid w:val="00740108"/>
    <w:rsid w:val="00751001"/>
    <w:rsid w:val="0079617D"/>
    <w:rsid w:val="00806B45"/>
    <w:rsid w:val="00852F5C"/>
    <w:rsid w:val="00853132"/>
    <w:rsid w:val="008648C1"/>
    <w:rsid w:val="008859EA"/>
    <w:rsid w:val="008C5EB6"/>
    <w:rsid w:val="00941AD7"/>
    <w:rsid w:val="009A55CB"/>
    <w:rsid w:val="00A00D2D"/>
    <w:rsid w:val="00A14F15"/>
    <w:rsid w:val="00A627B2"/>
    <w:rsid w:val="00A66E8F"/>
    <w:rsid w:val="00A73D02"/>
    <w:rsid w:val="00A7592A"/>
    <w:rsid w:val="00A77A42"/>
    <w:rsid w:val="00AD5484"/>
    <w:rsid w:val="00B232E7"/>
    <w:rsid w:val="00B755EF"/>
    <w:rsid w:val="00B96E04"/>
    <w:rsid w:val="00BA3B7A"/>
    <w:rsid w:val="00BB4DE2"/>
    <w:rsid w:val="00C22068"/>
    <w:rsid w:val="00C45410"/>
    <w:rsid w:val="00C94BFA"/>
    <w:rsid w:val="00CC12BF"/>
    <w:rsid w:val="00DD0704"/>
    <w:rsid w:val="00E7745D"/>
    <w:rsid w:val="00EA1248"/>
    <w:rsid w:val="00EC55E7"/>
    <w:rsid w:val="00F2327E"/>
    <w:rsid w:val="00FC16B4"/>
    <w:rsid w:val="00FD1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C8139"/>
  <w15:chartTrackingRefBased/>
  <w15:docId w15:val="{BD39733B-19B7-4217-8D64-C40FA0BC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D54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D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4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484"/>
  </w:style>
  <w:style w:type="paragraph" w:styleId="Footer">
    <w:name w:val="footer"/>
    <w:basedOn w:val="Normal"/>
    <w:link w:val="FooterChar"/>
    <w:uiPriority w:val="99"/>
    <w:unhideWhenUsed/>
    <w:rsid w:val="00AD54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484"/>
  </w:style>
  <w:style w:type="table" w:styleId="TableGrid">
    <w:name w:val="Table Grid"/>
    <w:basedOn w:val="TableNormal"/>
    <w:uiPriority w:val="39"/>
    <w:rsid w:val="00AD5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D548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unhideWhenUsed/>
    <w:rsid w:val="00AD548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4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fia.com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76ADEF8151F42A1A5DC8ED4BFB0E0" ma:contentTypeVersion="2" ma:contentTypeDescription="Create a new document." ma:contentTypeScope="" ma:versionID="b33ecc342d4dbb44098af4fed550c34c">
  <xsd:schema xmlns:xsd="http://www.w3.org/2001/XMLSchema" xmlns:xs="http://www.w3.org/2001/XMLSchema" xmlns:p="http://schemas.microsoft.com/office/2006/metadata/properties" xmlns:ns3="a565846e-807b-47d4-ab21-bce54a3b04c6" targetNamespace="http://schemas.microsoft.com/office/2006/metadata/properties" ma:root="true" ma:fieldsID="9619e14e96473a8a0840fc90fb7cc4d8" ns3:_="">
    <xsd:import namespace="a565846e-807b-47d4-ab21-bce54a3b04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65846e-807b-47d4-ab21-bce54a3b04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9AF0A9-1396-493A-B6CA-E342DB9BD1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65846e-807b-47d4-ab21-bce54a3b0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876790-55EF-4718-8EC8-382BEED183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36C2FF-037B-4156-A49C-4732B07BFE3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6</Pages>
  <Words>1588</Words>
  <Characters>905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B E</dc:creator>
  <cp:keywords/>
  <dc:description/>
  <cp:lastModifiedBy>Manoj B E</cp:lastModifiedBy>
  <cp:revision>5</cp:revision>
  <dcterms:created xsi:type="dcterms:W3CDTF">2023-02-01T14:28:00Z</dcterms:created>
  <dcterms:modified xsi:type="dcterms:W3CDTF">2023-02-03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1-31T04:56:5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4b4f4c1-9a96-409f-8996-d6ca2d34f0d5</vt:lpwstr>
  </property>
  <property fmtid="{D5CDD505-2E9C-101B-9397-08002B2CF9AE}" pid="7" name="MSIP_Label_defa4170-0d19-0005-0004-bc88714345d2_ActionId">
    <vt:lpwstr>5a1497ae-e035-402b-b46e-f2fbcd170db9</vt:lpwstr>
  </property>
  <property fmtid="{D5CDD505-2E9C-101B-9397-08002B2CF9AE}" pid="8" name="MSIP_Label_defa4170-0d19-0005-0004-bc88714345d2_ContentBits">
    <vt:lpwstr>0</vt:lpwstr>
  </property>
  <property fmtid="{D5CDD505-2E9C-101B-9397-08002B2CF9AE}" pid="9" name="ContentTypeId">
    <vt:lpwstr>0x010100D6B76ADEF8151F42A1A5DC8ED4BFB0E0</vt:lpwstr>
  </property>
</Properties>
</file>